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4799" w14:textId="484079A0" w:rsidR="00C932ED" w:rsidRPr="00C932ED" w:rsidRDefault="00C932ED" w:rsidP="00C932ED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932ED">
        <w:rPr>
          <w:rFonts w:ascii="Times New Roman" w:hAnsi="Times New Roman" w:cs="Times New Roman"/>
          <w:b/>
          <w:bCs/>
          <w:sz w:val="24"/>
          <w:szCs w:val="24"/>
        </w:rPr>
        <w:t>The expression of ARGs was extracted</w:t>
      </w:r>
    </w:p>
    <w:p w14:paraId="5681817C" w14:textId="6C86B82D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)          </w:t>
      </w:r>
    </w:p>
    <w:p w14:paraId="41516822" w14:textId="07549A60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mRNA.txt"        </w:t>
      </w:r>
    </w:p>
    <w:p w14:paraId="6B14C461" w14:textId="53B30A73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gene.txt"      </w:t>
      </w:r>
    </w:p>
    <w:p w14:paraId="16BEA9E3" w14:textId="476A227A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3BC945A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33827C0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rt)</w:t>
      </w:r>
    </w:p>
    <w:p w14:paraId="2FDDCAC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,1]</w:t>
      </w:r>
    </w:p>
    <w:p w14:paraId="6AB8F5C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exp=rt[,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rt)]</w:t>
      </w:r>
    </w:p>
    <w:p w14:paraId="54B9CA0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exp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exp))</w:t>
      </w:r>
    </w:p>
    <w:p w14:paraId="7689511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matrix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exp)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n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nrow(exp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dimnames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dimnames)</w:t>
      </w:r>
    </w:p>
    <w:p w14:paraId="0CF9405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</w:t>
      </w:r>
    </w:p>
    <w:p w14:paraId="51271B9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data[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Mean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&gt;0,]</w:t>
      </w:r>
    </w:p>
    <w:p w14:paraId="71E09C63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gene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, header=F,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"\t")</w:t>
      </w:r>
    </w:p>
    <w:p w14:paraId="50DC72E2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gene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,1])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)</w:t>
      </w:r>
    </w:p>
    <w:p w14:paraId="343017C0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Ex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data[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]</w:t>
      </w:r>
    </w:p>
    <w:p w14:paraId="7ABA91B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ou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ID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Exp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Ex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62759144" w14:textId="5FB1E481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out,fi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=" 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F,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5352D1E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</w:p>
    <w:p w14:paraId="2B4BF3A6" w14:textId="4D27910F" w:rsidR="00C932ED" w:rsidRDefault="00C932ED" w:rsidP="00C932ED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ifferential</w:t>
      </w:r>
      <w:r w:rsidRPr="00C932ED">
        <w:rPr>
          <w:rFonts w:ascii="Times New Roman" w:hAnsi="Times New Roman" w:cs="Times New Roman"/>
          <w:b/>
          <w:bCs/>
          <w:sz w:val="24"/>
          <w:szCs w:val="24"/>
        </w:rPr>
        <w:t xml:space="preserve"> analysis</w:t>
      </w:r>
    </w:p>
    <w:p w14:paraId="056D9061" w14:textId="78FC9D0A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"") </w:t>
      </w:r>
    </w:p>
    <w:p w14:paraId="57488CD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1550D9E6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library("impute")</w:t>
      </w:r>
    </w:p>
    <w:p w14:paraId="3ACE7FD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"geneMatrix.tx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header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T)</w:t>
      </w:r>
    </w:p>
    <w:p w14:paraId="1F0B243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0979F66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=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geo_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,1]</w:t>
      </w:r>
    </w:p>
    <w:p w14:paraId="26EF8B44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ex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,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]</w:t>
      </w:r>
    </w:p>
    <w:p w14:paraId="4EBE771C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-list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exp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ex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7BEC4AF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geo_exp&lt;-matrix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geo_exp)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n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nrow(geo_exp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dimnames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dimnames)</w:t>
      </w:r>
    </w:p>
    <w:p w14:paraId="338D714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mat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impute.knn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ex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543F7DB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at$data</w:t>
      </w:r>
      <w:proofErr w:type="spellEnd"/>
    </w:p>
    <w:p w14:paraId="22C7D0C5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)     </w:t>
      </w:r>
    </w:p>
    <w:p w14:paraId="5A2AF77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df(file="raw_box.pdf")</w:t>
      </w:r>
    </w:p>
    <w:p w14:paraId="3D655113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932ED">
        <w:rPr>
          <w:rFonts w:ascii="Times New Roman" w:hAnsi="Times New Roman" w:cs="Times New Roman"/>
          <w:sz w:val="24"/>
          <w:szCs w:val="24"/>
        </w:rPr>
        <w:t>boxplot(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geo_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data,col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green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axt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outlin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F)</w:t>
      </w:r>
    </w:p>
    <w:p w14:paraId="72E4177F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33665BEC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ormalizeBetweenArray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78E13F14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df(file="normal_box.pdf")</w:t>
      </w:r>
    </w:p>
    <w:p w14:paraId="743DD40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932ED">
        <w:rPr>
          <w:rFonts w:ascii="Times New Roman" w:hAnsi="Times New Roman" w:cs="Times New Roman"/>
          <w:sz w:val="24"/>
          <w:szCs w:val="24"/>
        </w:rPr>
        <w:t>boxplot(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geo_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data,col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red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axt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outlin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F)</w:t>
      </w:r>
    </w:p>
    <w:p w14:paraId="02FB206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1D3FA47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#geo_data=log2(geo_data)            </w:t>
      </w:r>
    </w:p>
    <w:p w14:paraId="0FB78BA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class &lt;- c(rep("normal",3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re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("treatment",3))    </w:t>
      </w:r>
    </w:p>
    <w:p w14:paraId="30716A9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design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model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~0+factor(class))</w:t>
      </w:r>
    </w:p>
    <w:p w14:paraId="0A11F93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esign) &lt;- c("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ormal","treatment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")</w:t>
      </w:r>
    </w:p>
    <w:p w14:paraId="0B97F345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lastRenderedPageBreak/>
        <w:t xml:space="preserve">fit &lt;-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mFit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data,design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5F5C4D0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ont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akeContrast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treatment-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normal,level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design)</w:t>
      </w:r>
    </w:p>
    <w:p w14:paraId="12B86093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fit1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ontrasts.fit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fit,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ont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10B233E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fit1 &lt;-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eBay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fit1)</w:t>
      </w:r>
    </w:p>
    <w:p w14:paraId="212112C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opTab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fi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,adjust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fdr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',numbe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100000)</w:t>
      </w:r>
    </w:p>
    <w:p w14:paraId="0CDABBE2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"allgene.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ls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3E66812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ormal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order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llgene$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,]</w:t>
      </w:r>
    </w:p>
    <w:p w14:paraId="7D767E66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normaldata1&lt;-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Gene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ormaldata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ormaldata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45DC1434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normaldata,"normaldata.tx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se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F,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=F)</w:t>
      </w:r>
    </w:p>
    <w:p w14:paraId="25242824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ff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with(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 (abs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)&gt;=1 &amp;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P.Valu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&lt; 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0.05 )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, ]</w:t>
      </w:r>
      <w:proofErr w:type="gramEnd"/>
    </w:p>
    <w:p w14:paraId="7724A44C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ff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"diffgene.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ls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05D220E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Up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with(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&gt;=1 &amp;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P.Valu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&lt; 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0.05 )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, ]</w:t>
      </w:r>
      <w:proofErr w:type="gramEnd"/>
    </w:p>
    <w:p w14:paraId="6944F882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Up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"upgene.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ls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62A9F1C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own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with(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all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-1) &amp;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P.Valu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&lt; 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0.05 )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, ]</w:t>
      </w:r>
      <w:proofErr w:type="gramEnd"/>
    </w:p>
    <w:p w14:paraId="2CAD9DD6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own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"down.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ls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09DCF9C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ffex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ff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,]</w:t>
      </w:r>
    </w:p>
    <w:p w14:paraId="7D675162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iffexp1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id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ffexp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ffex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7FAA13BC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diffexp1,"diffexp.tx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se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F,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353C470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inputfile_vol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"vol.txt"</w:t>
      </w:r>
    </w:p>
    <w:p w14:paraId="647EA2C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mydata&lt;-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inputfile_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vol,heade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T,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,check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=F)</w:t>
      </w:r>
    </w:p>
    <w:p w14:paraId="69386D95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down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mydata$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&lt;= -1 &amp;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P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&lt;0.05,] </w:t>
      </w:r>
    </w:p>
    <w:p w14:paraId="34D0E88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up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mydata$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&gt;= 1 &amp;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P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&lt;0.05,]</w:t>
      </w:r>
    </w:p>
    <w:p w14:paraId="4D75AFD4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no &lt;-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&gt; -1 &amp;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&lt;1),]</w:t>
      </w:r>
    </w:p>
    <w:p w14:paraId="36E72C9C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own&lt;- transform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down,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-log10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own$P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5DA73948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up&lt;- transform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up,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-log10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up$P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734D6C7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no&lt;- transform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no,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-log10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o$P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7C475EA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df("vol1.pdf")</w:t>
      </w:r>
    </w:p>
    <w:p w14:paraId="59083BCF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m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max(abs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2BEB651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ym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max(-log10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P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0092FF7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932ED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C932ED">
        <w:rPr>
          <w:rFonts w:ascii="Times New Roman" w:hAnsi="Times New Roman" w:cs="Times New Roman"/>
          <w:sz w:val="24"/>
          <w:szCs w:val="24"/>
        </w:rPr>
        <w:t>no$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logFC,no$P.Valu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,xlim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= c(-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xm,xm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ylim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c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0,ym),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"black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6,ce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0.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9,main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Volcano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lab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ogFC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-log10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P.Valu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")</w:t>
      </w:r>
    </w:p>
    <w:p w14:paraId="225F9B0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oints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up$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logFC,up$P.Valu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,col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"red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6,ce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0.9)</w:t>
      </w:r>
    </w:p>
    <w:p w14:paraId="48CC1040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oints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own$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logFC,down$P.Valu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,col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"blue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6,ce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0.9)</w:t>
      </w:r>
    </w:p>
    <w:p w14:paraId="57983403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v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0,lwd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2)</w:t>
      </w:r>
    </w:p>
    <w:p w14:paraId="5C98E4F2" w14:textId="111099F8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7094029C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df("vol2.pdf")</w:t>
      </w:r>
    </w:p>
    <w:p w14:paraId="79350DAF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m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max(abs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035AEBE3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ym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max(-log10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mydata$P.Valu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)</w:t>
      </w:r>
    </w:p>
    <w:p w14:paraId="521819F0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932ED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o$P.Value,no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$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logFC,xlim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c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0,ym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ylim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c(-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xm,xm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,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"black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6,ce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0.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9,main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Volcano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xlab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"-log10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P.Valu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ogFC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")</w:t>
      </w:r>
    </w:p>
    <w:p w14:paraId="01A7E80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932ED">
        <w:rPr>
          <w:rFonts w:ascii="Times New Roman" w:hAnsi="Times New Roman" w:cs="Times New Roman"/>
          <w:sz w:val="24"/>
          <w:szCs w:val="24"/>
        </w:rPr>
        <w:t>points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up$P.Value,u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$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logFC,col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red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6,ce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0.9)</w:t>
      </w:r>
    </w:p>
    <w:p w14:paraId="217E08B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932ED">
        <w:rPr>
          <w:rFonts w:ascii="Times New Roman" w:hAnsi="Times New Roman" w:cs="Times New Roman"/>
          <w:sz w:val="24"/>
          <w:szCs w:val="24"/>
        </w:rPr>
        <w:t>points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own$P.Value,down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$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logFC,col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green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6,ce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0.9)</w:t>
      </w:r>
    </w:p>
    <w:p w14:paraId="7B217E6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lastRenderedPageBreak/>
        <w:t>abli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h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0,lwd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1)</w:t>
      </w:r>
    </w:p>
    <w:p w14:paraId="4EFBB2B6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7935F48F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inputheatma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"diffexp.txt"</w:t>
      </w:r>
    </w:p>
    <w:p w14:paraId="56B97CEC" w14:textId="44EF779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log2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o_dat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)  </w:t>
      </w:r>
    </w:p>
    <w:p w14:paraId="24FA53C3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pheatma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326C1424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&lt;-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inputheatmap,se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heade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T,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,check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=F)</w:t>
      </w:r>
    </w:p>
    <w:p w14:paraId="774D7AAC" w14:textId="31CBB40C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#data&lt;-data[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:n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(data),]  </w:t>
      </w:r>
    </w:p>
    <w:p w14:paraId="72681144" w14:textId="6EC7022E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&lt;-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data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1:40,]      </w:t>
      </w:r>
    </w:p>
    <w:p w14:paraId="1D6B566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df("heatmap.pdf")</w:t>
      </w:r>
    </w:p>
    <w:p w14:paraId="39DEEBF6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pheatma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ata,display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_number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F,fontsiz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_row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7,fontsiz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_col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0,cluste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_cols =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T,cluste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_row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T,color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olorRampPalett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c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"green", "black", "red"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)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50))</w:t>
      </w:r>
    </w:p>
    <w:p w14:paraId="355266BF" w14:textId="63AB8609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353C806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pdf("heatmap2.pdf")</w:t>
      </w:r>
    </w:p>
    <w:p w14:paraId="6D16F982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annotation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"group.tx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header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T,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1)</w:t>
      </w:r>
    </w:p>
    <w:p w14:paraId="256EE75D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pheatma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data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splay_number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F,annotation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nnotation,fontsiz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_row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7,fontsiz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_col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10,colo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olorRampPalett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c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"green", "black", "red"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)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50),</w:t>
      </w:r>
    </w:p>
    <w:p w14:paraId="2AAEAD6F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luster_col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T,cluste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_row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 = T,)</w:t>
      </w:r>
    </w:p>
    <w:p w14:paraId="0A403C3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5D52C8F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</w:p>
    <w:p w14:paraId="2061B44F" w14:textId="38B030A3" w:rsidR="00C932ED" w:rsidRPr="00C932ED" w:rsidRDefault="00C932ED" w:rsidP="00C932ED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932ED">
        <w:rPr>
          <w:rFonts w:ascii="Times New Roman" w:hAnsi="Times New Roman" w:cs="Times New Roman"/>
          <w:b/>
          <w:bCs/>
          <w:sz w:val="24"/>
          <w:szCs w:val="24"/>
        </w:rPr>
        <w:t>The expression levels of differential ARGs were extracted</w:t>
      </w:r>
    </w:p>
    <w:p w14:paraId="5F4EFA29" w14:textId="5A469DE0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)           </w:t>
      </w:r>
    </w:p>
    <w:p w14:paraId="4D5BB725" w14:textId="77777777" w:rsid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mRNA.txt"       </w:t>
      </w:r>
    </w:p>
    <w:p w14:paraId="7139F5B6" w14:textId="528DE46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gene.txt"      </w:t>
      </w:r>
    </w:p>
    <w:p w14:paraId="57942AFF" w14:textId="54A78D64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13F8AD73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4622D55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rt)</w:t>
      </w:r>
    </w:p>
    <w:p w14:paraId="416040A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,1]</w:t>
      </w:r>
    </w:p>
    <w:p w14:paraId="249D27C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exp=rt[,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rt)]</w:t>
      </w:r>
    </w:p>
    <w:p w14:paraId="3C0BC05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exp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exp))</w:t>
      </w:r>
    </w:p>
    <w:p w14:paraId="29DF2C5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matrix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exp)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n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nrow(exp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dimnames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dimnames)</w:t>
      </w:r>
    </w:p>
    <w:p w14:paraId="71B4D1CE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</w:t>
      </w:r>
    </w:p>
    <w:p w14:paraId="40E1C1A0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data[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Mean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&gt;0,]</w:t>
      </w:r>
    </w:p>
    <w:p w14:paraId="5BCC7B9C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gene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, header=F,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"\t")</w:t>
      </w:r>
    </w:p>
    <w:p w14:paraId="4EAEF892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gene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,1])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)</w:t>
      </w:r>
    </w:p>
    <w:p w14:paraId="2982DE45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Ex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data[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]</w:t>
      </w:r>
    </w:p>
    <w:p w14:paraId="2B3DC0D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ou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ID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Exp</w:t>
      </w:r>
      <w:proofErr w:type="spellEnd"/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eneEx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7B1ADF79" w14:textId="74F3A6C5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out,fi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=" 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F,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50FC2515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</w:p>
    <w:p w14:paraId="228951C1" w14:textId="54BFDF44" w:rsidR="00C932ED" w:rsidRPr="00C932ED" w:rsidRDefault="00C932ED" w:rsidP="00C932ED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932ED">
        <w:rPr>
          <w:rFonts w:ascii="Times New Roman" w:hAnsi="Times New Roman" w:cs="Times New Roman"/>
          <w:b/>
          <w:bCs/>
          <w:sz w:val="24"/>
          <w:szCs w:val="24"/>
        </w:rPr>
        <w:t>Differential ARGs were pooled with survival data</w:t>
      </w:r>
    </w:p>
    <w:p w14:paraId="09121D14" w14:textId="5FE51FC0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)               </w:t>
      </w:r>
    </w:p>
    <w:p w14:paraId="16F23214" w14:textId="773C3896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nc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6477EA60" w14:textId="46217018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 "            </w:t>
      </w:r>
    </w:p>
    <w:p w14:paraId="73DED9D8" w14:textId="77777777" w:rsid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5D1914F9" w14:textId="4B82CC2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lastRenderedPageBreak/>
        <w:t>r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lncFi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264669E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rt)</w:t>
      </w:r>
    </w:p>
    <w:p w14:paraId="765892E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,1]</w:t>
      </w:r>
    </w:p>
    <w:p w14:paraId="3F08DAFF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exp=rt[,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rt)]</w:t>
      </w:r>
    </w:p>
    <w:p w14:paraId="51C64745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(exp)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exp))</w:t>
      </w:r>
    </w:p>
    <w:p w14:paraId="3EA90BB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matrix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(exp))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 xml:space="preserve">(exp)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763349AA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</w:t>
      </w:r>
    </w:p>
    <w:p w14:paraId="6D35D1F6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,"\\-"),"[",4)</w:t>
      </w:r>
    </w:p>
    <w:p w14:paraId="44C4B00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group,""),"[",1)</w:t>
      </w:r>
    </w:p>
    <w:p w14:paraId="48A2829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"2","1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grou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1D77D616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data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[,grou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=0]</w:t>
      </w:r>
    </w:p>
    <w:p w14:paraId="195CC29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-.*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", "\\1\\-\\2\\-\\3", 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)</w:t>
      </w:r>
    </w:p>
    <w:p w14:paraId="16A0ED7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t(data)</w:t>
      </w:r>
    </w:p>
    <w:p w14:paraId="36C308A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data)</w:t>
      </w:r>
    </w:p>
    <w:p w14:paraId="6E1542CF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cli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read.table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cliFile,header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T,sep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check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=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F,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=1)</w:t>
      </w:r>
    </w:p>
    <w:p w14:paraId="03F24718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cli))</w:t>
      </w:r>
    </w:p>
    <w:p w14:paraId="009E13C1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data=data[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]</w:t>
      </w:r>
    </w:p>
    <w:p w14:paraId="4B6870C9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cli=cli[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,]</w:t>
      </w:r>
    </w:p>
    <w:p w14:paraId="00BBA62B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out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cli,data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39E261B7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r w:rsidRPr="00C932ED">
        <w:rPr>
          <w:rFonts w:ascii="Times New Roman" w:hAnsi="Times New Roman" w:cs="Times New Roman"/>
          <w:sz w:val="24"/>
          <w:szCs w:val="24"/>
        </w:rPr>
        <w:t>out=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(id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ou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),out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)</w:t>
      </w:r>
    </w:p>
    <w:p w14:paraId="3CCB75C2" w14:textId="1ACF212C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out,fil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 xml:space="preserve">=" 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C932ED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932ED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C932ED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C932ED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932ED">
        <w:rPr>
          <w:rFonts w:ascii="Times New Roman" w:hAnsi="Times New Roman" w:cs="Times New Roman"/>
          <w:sz w:val="24"/>
          <w:szCs w:val="24"/>
        </w:rPr>
        <w:t>F,quote</w:t>
      </w:r>
      <w:proofErr w:type="spellEnd"/>
      <w:proofErr w:type="gramEnd"/>
      <w:r w:rsidRPr="00C932ED">
        <w:rPr>
          <w:rFonts w:ascii="Times New Roman" w:hAnsi="Times New Roman" w:cs="Times New Roman"/>
          <w:sz w:val="24"/>
          <w:szCs w:val="24"/>
        </w:rPr>
        <w:t>=F)</w:t>
      </w:r>
    </w:p>
    <w:p w14:paraId="64717555" w14:textId="77777777" w:rsidR="00C932ED" w:rsidRPr="00C932ED" w:rsidRDefault="00C932ED" w:rsidP="00C932ED">
      <w:pPr>
        <w:rPr>
          <w:rFonts w:ascii="Times New Roman" w:hAnsi="Times New Roman" w:cs="Times New Roman"/>
          <w:sz w:val="24"/>
          <w:szCs w:val="24"/>
        </w:rPr>
      </w:pPr>
    </w:p>
    <w:p w14:paraId="21CAB4F5" w14:textId="39A5CF43" w:rsidR="00EB1E23" w:rsidRPr="00EB1E23" w:rsidRDefault="00EB1E23" w:rsidP="00EB1E2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EB1E23">
        <w:rPr>
          <w:rFonts w:ascii="Times New Roman" w:hAnsi="Times New Roman" w:cs="Times New Roman"/>
          <w:b/>
          <w:bCs/>
          <w:sz w:val="24"/>
          <w:szCs w:val="24"/>
        </w:rPr>
        <w:t>Prognostic correlation with ARGs</w:t>
      </w:r>
    </w:p>
    <w:p w14:paraId="788CCFAD" w14:textId="290D0BA4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 xml:space="preserve">library(survival)               </w:t>
      </w:r>
    </w:p>
    <w:p w14:paraId="4D081FCA" w14:textId="7484654C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Pfilte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0.05                  </w:t>
      </w:r>
    </w:p>
    <w:p w14:paraId="4BB854E2" w14:textId="38590E4C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 "    </w:t>
      </w:r>
    </w:p>
    <w:p w14:paraId="799D4D65" w14:textId="7CA6642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22AF2018" w14:textId="165D1765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1)    #</w:t>
      </w:r>
    </w:p>
    <w:p w14:paraId="336EEAB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/365</w:t>
      </w:r>
    </w:p>
    <w:p w14:paraId="431EA48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)</w:t>
      </w:r>
    </w:p>
    <w:p w14:paraId="099A6E2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igGen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)</w:t>
      </w:r>
    </w:p>
    <w:p w14:paraId="41EBB60A" w14:textId="69C50292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B1E23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[,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:n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rt)]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){</w:t>
      </w:r>
      <w:proofErr w:type="gramEnd"/>
    </w:p>
    <w:p w14:paraId="0AB3790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cox &lt;-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oxp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 ~ 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], data = rt)</w:t>
      </w:r>
    </w:p>
    <w:p w14:paraId="22378BE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Summary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summary(cox)</w:t>
      </w:r>
    </w:p>
    <w:p w14:paraId="7A08A52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Summary$coefficient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,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&gt;|z|)"]</w:t>
      </w:r>
    </w:p>
    <w:p w14:paraId="20BC323C" w14:textId="1C8D7686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Pfilter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){</w:t>
      </w:r>
      <w:proofErr w:type="gramEnd"/>
    </w:p>
    <w:p w14:paraId="6EDFE90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igGen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c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igGenes,i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1EFCC64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,</w:t>
      </w:r>
    </w:p>
    <w:p w14:paraId="625080D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id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,</w:t>
      </w:r>
    </w:p>
    <w:p w14:paraId="456C9905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HR=coxSummary$conf.int[,"exp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"],</w:t>
      </w:r>
    </w:p>
    <w:p w14:paraId="72371C85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HR.95L=coxSummary$conf.int[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,"lower .95"],</w:t>
      </w:r>
    </w:p>
    <w:p w14:paraId="474E140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HR.95H=coxSummary$conf.int[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,"upper .95"],</w:t>
      </w:r>
    </w:p>
    <w:p w14:paraId="19621D3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Summary$coefficient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,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&gt;|z|)"])</w:t>
      </w:r>
    </w:p>
    <w:p w14:paraId="640893C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)</w:t>
      </w:r>
    </w:p>
    <w:p w14:paraId="381B668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lastRenderedPageBreak/>
        <w:tab/>
        <w:t>}</w:t>
      </w:r>
    </w:p>
    <w:p w14:paraId="0E3A472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}</w:t>
      </w:r>
    </w:p>
    <w:p w14:paraId="5AB3A128" w14:textId="2F8F29C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outTab,fi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="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,quot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F)</w:t>
      </w:r>
    </w:p>
    <w:p w14:paraId="44F5CB4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uniSigEx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igGen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]</w:t>
      </w:r>
    </w:p>
    <w:p w14:paraId="248383B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uniSigEx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id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uniSigExp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uniSigExp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6460A3B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B1E23">
        <w:rPr>
          <w:rFonts w:ascii="Times New Roman" w:hAnsi="Times New Roman" w:cs="Times New Roman"/>
          <w:sz w:val="24"/>
          <w:szCs w:val="24"/>
        </w:rPr>
        <w:t>write.tab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uniSigExp,fi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tcga.uniSigExp.tx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sep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row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ames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F,quot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F)</w:t>
      </w:r>
    </w:p>
    <w:p w14:paraId="321E16DE" w14:textId="1EAE1275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ioFores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function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null,forestFi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null,forestCol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47600E7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rt &lt;-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oxFile,header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T,sep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check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ames=F)</w:t>
      </w:r>
    </w:p>
    <w:p w14:paraId="4B18314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gene &lt;-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)</w:t>
      </w:r>
    </w:p>
    <w:p w14:paraId="7A26DA7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"%.3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r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$"HR")</w:t>
      </w:r>
    </w:p>
    <w:p w14:paraId="3F97DC2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hrLow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 &lt;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"%.3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r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$"HR.95L")</w:t>
      </w:r>
    </w:p>
    <w:p w14:paraId="3FE489D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Hig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"%.3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r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$"HR.95H")</w:t>
      </w:r>
    </w:p>
    <w:p w14:paraId="3D88211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azard.ratio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&lt;- paste0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,"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Low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,"-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High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,")")</w:t>
      </w:r>
    </w:p>
    <w:p w14:paraId="2EC02237" w14:textId="202BAA30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rt$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&lt;0.001, "&lt;0.001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"%.3f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)</w:t>
      </w:r>
    </w:p>
    <w:p w14:paraId="1BED5BB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height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)/12.5+5</w:t>
      </w:r>
    </w:p>
    <w:p w14:paraId="7BE45D1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file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ores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width =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7,heigh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 = height)</w:t>
      </w:r>
    </w:p>
    <w:p w14:paraId="02D4EF0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n &lt;-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)</w:t>
      </w:r>
    </w:p>
    <w:p w14:paraId="3DE2190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&lt;- n+1</w:t>
      </w:r>
    </w:p>
    <w:p w14:paraId="25E74B0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ylim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&lt;- c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nRow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35365DC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layout(matrix(c(1,2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nc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2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width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3,2.5))</w:t>
      </w:r>
    </w:p>
    <w:p w14:paraId="48AE6F33" w14:textId="17A62A7A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0,3)</w:t>
      </w:r>
    </w:p>
    <w:p w14:paraId="66ECD58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par(mar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4,2.5,2,1))</w:t>
      </w:r>
    </w:p>
    <w:p w14:paraId="26C9CD9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plot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xlim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xlim,ylim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ylim,typ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n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ax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,xlab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")</w:t>
      </w:r>
    </w:p>
    <w:p w14:paraId="26E07F8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ext.cex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0.8</w:t>
      </w:r>
    </w:p>
    <w:p w14:paraId="0D8A4DC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text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0,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gen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,adj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0,cex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ext.cex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0DD72B1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1.5-0.5*0.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2,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pVa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,adj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cex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text.cex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;tex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1.5-0.5*0.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2,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+1,'pvalue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cex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text.cex,fon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2,adj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1)</w:t>
      </w:r>
    </w:p>
    <w:p w14:paraId="129D73C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text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,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Hazard.ratio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,adj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cex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ext.cex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);tex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,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+1,'Hazard ratio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ex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text.cex,font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2,adj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1,)</w:t>
      </w:r>
    </w:p>
    <w:p w14:paraId="79A20537" w14:textId="46EC3E4D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par(mar=c(4,1,2,1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mgp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2,0.5,0))</w:t>
      </w:r>
    </w:p>
    <w:p w14:paraId="57AF1A3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c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0,max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Low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umeric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Hig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))</w:t>
      </w:r>
    </w:p>
    <w:p w14:paraId="738CDCE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lot(1,xlim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xlim,ylim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ylim,typ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axes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F,ylab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xaxs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i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xlab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Hazard ratio")</w:t>
      </w:r>
    </w:p>
    <w:p w14:paraId="7E02B97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arrows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hrLow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as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umeric(hrHigh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ang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90,cod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,length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0.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05,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darkblue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lwd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2.5)</w:t>
      </w:r>
    </w:p>
    <w:p w14:paraId="4991214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v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black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ty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2,lwd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2)</w:t>
      </w:r>
    </w:p>
    <w:p w14:paraId="5FB5A88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oxcolo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) &gt; 1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1]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2])</w:t>
      </w:r>
    </w:p>
    <w:p w14:paraId="570F552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points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), n:1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c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15, col =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oxcolo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1.6)</w:t>
      </w:r>
    </w:p>
    <w:p w14:paraId="02429AA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axis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1)</w:t>
      </w:r>
    </w:p>
    <w:p w14:paraId="5033B835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7761B652" w14:textId="701EEDC8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}</w:t>
      </w:r>
    </w:p>
    <w:p w14:paraId="7A9C6956" w14:textId="077C9D78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Fores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cox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orestFi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forest.pd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ed","green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))</w:t>
      </w:r>
    </w:p>
    <w:p w14:paraId="5D820AB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</w:p>
    <w:p w14:paraId="60E10B4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</w:p>
    <w:p w14:paraId="7FE3371A" w14:textId="2C7E10B4" w:rsidR="00C932ED" w:rsidRDefault="00EB1E23" w:rsidP="00EB1E2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EB1E23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struction of prognostic model</w:t>
      </w:r>
    </w:p>
    <w:p w14:paraId="7ED3F5D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lmne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)</w:t>
      </w:r>
    </w:p>
    <w:p w14:paraId="248C2E1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"survival")</w:t>
      </w:r>
    </w:p>
    <w:p w14:paraId="30D15704" w14:textId="2B289FFD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Sig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6A03F770" w14:textId="54EEFE3A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eo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 "           </w:t>
      </w:r>
    </w:p>
    <w:p w14:paraId="50A1FC1C" w14:textId="46E1155E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"")      </w:t>
      </w:r>
    </w:p>
    <w:p w14:paraId="60A38F6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xSig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1)</w:t>
      </w:r>
    </w:p>
    <w:p w14:paraId="7DC08E1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geo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eo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1)</w:t>
      </w:r>
    </w:p>
    <w:p w14:paraId="5F192E3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)[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:n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(rt)]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geo)[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:n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geo)])</w:t>
      </w:r>
    </w:p>
    <w:p w14:paraId="640E4CF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rt=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)]</w:t>
      </w:r>
    </w:p>
    <w:p w14:paraId="13FEBCD2" w14:textId="43FDA478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&lt;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0]=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0.003</w:t>
      </w:r>
    </w:p>
    <w:p w14:paraId="0FD2D27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x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:n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rt))])</w:t>
      </w:r>
    </w:p>
    <w:p w14:paraId="25E1315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y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ata.matrix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sta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)</w:t>
      </w:r>
    </w:p>
    <w:p w14:paraId="4B2EB81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fit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glmne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x, y, family="cox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maxi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1000)</w:t>
      </w:r>
    </w:p>
    <w:p w14:paraId="24DD713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pdf("lasso.lambda.pdf")</w:t>
      </w:r>
    </w:p>
    <w:p w14:paraId="5E4DB28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B1E23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fi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xva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"lambda", label = TRUE)</w:t>
      </w:r>
    </w:p>
    <w:p w14:paraId="65C6096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003D732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vfi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v.glmnet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(x, y, family="cox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maxi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1000)</w:t>
      </w:r>
    </w:p>
    <w:p w14:paraId="5076BAF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pdf("lasso.cvfit.pdf")</w:t>
      </w:r>
    </w:p>
    <w:p w14:paraId="75F05B5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vfi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20EE1D1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v=log(c(cvfit$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lambda.min,cvfi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$lambda.1se)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ty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dashed")</w:t>
      </w:r>
    </w:p>
    <w:p w14:paraId="69DF8DA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4637C8C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fit, s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vfit$lambda.min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651EB8F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index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which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!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 0)</w:t>
      </w:r>
    </w:p>
    <w:p w14:paraId="66AB7FF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ct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index]</w:t>
      </w:r>
    </w:p>
    <w:p w14:paraId="5C58766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assoGen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[index]</w:t>
      </w:r>
    </w:p>
    <w:p w14:paraId="48C3213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ene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Gene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assoGen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ct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00DD0B2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eneCoe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file="lasso.geneCoef.txt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quote=F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F)</w:t>
      </w:r>
    </w:p>
    <w:p w14:paraId="2CCED02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rainFinalGeneEx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assoGen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]</w:t>
      </w:r>
    </w:p>
    <w:p w14:paraId="151465E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myFun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function(x){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rosspro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x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ctCoef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)}</w:t>
      </w:r>
    </w:p>
    <w:p w14:paraId="4A95FA7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rain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apply(trainFinalGeneExp,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myFu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76B5FC1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assoGen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3E9426C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risk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vector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ifelse(trainScore&gt;median(trainScore),"high","low"))</w:t>
      </w:r>
    </w:p>
    <w:p w14:paraId="549FFA2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]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rainScore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),risk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184C98E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B1E23">
        <w:rPr>
          <w:rFonts w:ascii="Times New Roman" w:hAnsi="Times New Roman" w:cs="Times New Roman"/>
          <w:sz w:val="24"/>
          <w:szCs w:val="24"/>
        </w:rPr>
        <w:t>write.tab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cbind(id=rownames(outTab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outTab),fi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trainRisk.tx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sep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quot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F,row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ames=F)</w:t>
      </w:r>
    </w:p>
    <w:p w14:paraId="149EC83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eo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1)</w:t>
      </w:r>
    </w:p>
    <w:p w14:paraId="2A739A4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/365</w:t>
      </w:r>
    </w:p>
    <w:p w14:paraId="2FF28DC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estFinalGeneEx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assoGen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]</w:t>
      </w:r>
    </w:p>
    <w:p w14:paraId="0734F78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est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apply(testFinalGeneExp,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myFun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1609151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assoGen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757BEB4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risk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vector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ifelse(testScore&gt;median(trainScore),"high","low"))</w:t>
      </w:r>
    </w:p>
    <w:p w14:paraId="2DFDD24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]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estScore</w:t>
      </w:r>
      <w:proofErr w:type="spellEnd"/>
      <w:proofErr w:type="gramStart"/>
      <w:r w:rsidRPr="00EB1E23">
        <w:rPr>
          <w:rFonts w:ascii="Times New Roman" w:hAnsi="Times New Roman" w:cs="Times New Roman"/>
          <w:sz w:val="24"/>
          <w:szCs w:val="24"/>
        </w:rPr>
        <w:t>),risk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7D79567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B1E23">
        <w:rPr>
          <w:rFonts w:ascii="Times New Roman" w:hAnsi="Times New Roman" w:cs="Times New Roman"/>
          <w:sz w:val="24"/>
          <w:szCs w:val="24"/>
        </w:rPr>
        <w:t>write.tab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cbind(id=rownames(outTab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outTab),fi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testRisk.tx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sep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quot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F,r</w:t>
      </w:r>
      <w:r w:rsidRPr="00EB1E23">
        <w:rPr>
          <w:rFonts w:ascii="Times New Roman" w:hAnsi="Times New Roman" w:cs="Times New Roman"/>
          <w:sz w:val="24"/>
          <w:szCs w:val="24"/>
        </w:rPr>
        <w:lastRenderedPageBreak/>
        <w:t>ow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names=F)</w:t>
      </w:r>
    </w:p>
    <w:p w14:paraId="32F62D0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</w:p>
    <w:p w14:paraId="292A48AD" w14:textId="6346232A" w:rsidR="00EB1E23" w:rsidRDefault="00EB1E23" w:rsidP="00EB1E2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EB1E23">
        <w:rPr>
          <w:rFonts w:ascii="Times New Roman" w:hAnsi="Times New Roman" w:cs="Times New Roman"/>
          <w:b/>
          <w:bCs/>
          <w:sz w:val="24"/>
          <w:szCs w:val="24"/>
        </w:rPr>
        <w:t>Survival analysis</w:t>
      </w:r>
    </w:p>
    <w:p w14:paraId="248011C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survival)</w:t>
      </w:r>
    </w:p>
    <w:p w14:paraId="6037F91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urvmine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5E5B6E06" w14:textId="6107DCE2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"")      </w:t>
      </w:r>
    </w:p>
    <w:p w14:paraId="45D532CE" w14:textId="238C44B9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ioSurviva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function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null,outFi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7E0EAAE1" w14:textId="6C6D715C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F)</w:t>
      </w:r>
    </w:p>
    <w:p w14:paraId="13BE833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diff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urvdi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 ~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isk,data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 = rt)</w:t>
      </w:r>
    </w:p>
    <w:p w14:paraId="0EBD544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1-pchisq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diff$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hisq,df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1)</w:t>
      </w:r>
    </w:p>
    <w:p w14:paraId="1056626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0.001){</w:t>
      </w:r>
      <w:proofErr w:type="gramEnd"/>
    </w:p>
    <w:p w14:paraId="5D0A285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p&lt;0.001"</w:t>
      </w:r>
    </w:p>
    <w:p w14:paraId="69BA756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}els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{</w:t>
      </w:r>
    </w:p>
    <w:p w14:paraId="313714E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paste0("p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"%.03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pValu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)</w:t>
      </w:r>
    </w:p>
    <w:p w14:paraId="292916D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}</w:t>
      </w:r>
    </w:p>
    <w:p w14:paraId="3C75E81A" w14:textId="3C808FF0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fit &lt;-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urvfi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 ~ risk, data = rt)</w:t>
      </w:r>
    </w:p>
    <w:p w14:paraId="1255FAE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urPlo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ggsurvplo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fit, </w:t>
      </w:r>
    </w:p>
    <w:p w14:paraId="0788028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data=rt,</w:t>
      </w:r>
    </w:p>
    <w:p w14:paraId="07D5EA3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conf.int=T,</w:t>
      </w:r>
    </w:p>
    <w:p w14:paraId="3487B69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,</w:t>
      </w:r>
    </w:p>
    <w:p w14:paraId="5573D06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pval.siz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6,</w:t>
      </w:r>
    </w:p>
    <w:p w14:paraId="570F300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legend.tit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Risk",</w:t>
      </w:r>
    </w:p>
    <w:p w14:paraId="7CB234E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legend.lab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High risk", "Low risk"),</w:t>
      </w:r>
    </w:p>
    <w:p w14:paraId="5BA3D915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Time(years)",</w:t>
      </w:r>
    </w:p>
    <w:p w14:paraId="37CBD4C5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break.time.by = 1,</w:t>
      </w:r>
    </w:p>
    <w:p w14:paraId="21AE50C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palette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red", "blue"),</w:t>
      </w:r>
    </w:p>
    <w:p w14:paraId="375C9EA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isk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TRUE,</w:t>
      </w:r>
    </w:p>
    <w:p w14:paraId="773F62C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isk.tab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tit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",</w:t>
      </w:r>
    </w:p>
    <w:p w14:paraId="55BC6A2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isk.table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.heigh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.25)</w:t>
      </w:r>
    </w:p>
    <w:p w14:paraId="3840D3C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file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outFile,onefi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ALSE,width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6.5,heigh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 =5.5)</w:t>
      </w:r>
    </w:p>
    <w:p w14:paraId="2A0A287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print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urPlo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62BEC0D5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4AF88B4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}</w:t>
      </w:r>
    </w:p>
    <w:p w14:paraId="3C045C8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Surviva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trainRisk.txt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trainSurv.pdf")</w:t>
      </w:r>
    </w:p>
    <w:p w14:paraId="0E5EFEF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Surviva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testRisk.txt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o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testSurv.pdf")</w:t>
      </w:r>
    </w:p>
    <w:p w14:paraId="6D68F61E" w14:textId="77777777" w:rsidR="00EB1E23" w:rsidRPr="00EB1E23" w:rsidRDefault="00EB1E23" w:rsidP="00EB1E2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B6BE4D" w14:textId="77777777" w:rsidR="00EB1E23" w:rsidRPr="00EB1E23" w:rsidRDefault="00EB1E23" w:rsidP="00EB1E2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BFE3F8" w14:textId="2898BB58" w:rsidR="00EB1E23" w:rsidRPr="00EB1E23" w:rsidRDefault="00EB1E23" w:rsidP="00EB1E2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EB1E23">
        <w:rPr>
          <w:rFonts w:ascii="Times New Roman" w:hAnsi="Times New Roman" w:cs="Times New Roman"/>
          <w:b/>
          <w:bCs/>
          <w:sz w:val="24"/>
          <w:szCs w:val="24"/>
        </w:rPr>
        <w:t>ROC curve</w:t>
      </w:r>
    </w:p>
    <w:p w14:paraId="51FC437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survival)</w:t>
      </w:r>
    </w:p>
    <w:p w14:paraId="55B404F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urvminer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76304DE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imeROC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362A6C24" w14:textId="1CA13DE3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"")     </w:t>
      </w:r>
    </w:p>
    <w:p w14:paraId="12468E78" w14:textId="5ADC2AE9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ioROC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function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c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68057735" w14:textId="38168F96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F)</w:t>
      </w:r>
    </w:p>
    <w:p w14:paraId="34BB08A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C_r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timeROC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T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, delta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sta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,</w:t>
      </w:r>
    </w:p>
    <w:p w14:paraId="064753F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    marker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risk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, cause=1,</w:t>
      </w:r>
    </w:p>
    <w:p w14:paraId="796E1DF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    weighting='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alen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',</w:t>
      </w:r>
    </w:p>
    <w:p w14:paraId="1081C0F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     times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1,3,5), ROC=TRUE)</w:t>
      </w:r>
    </w:p>
    <w:p w14:paraId="5CD48AF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pdf(file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cFile,width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5,height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5)</w:t>
      </w:r>
    </w:p>
    <w:p w14:paraId="60E4DBC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ROC_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rt,tim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,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reen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tit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ALSE,lwd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2)</w:t>
      </w:r>
    </w:p>
    <w:p w14:paraId="46D0799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ROC_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rt,tim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3,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lue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add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TRUE,tit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ALSE,lwd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2)</w:t>
      </w:r>
    </w:p>
    <w:p w14:paraId="46D6AD2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ROC_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rt,tim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5,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ed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add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TRUE,tit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FALSE,lwd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2)</w:t>
      </w:r>
    </w:p>
    <w:p w14:paraId="34BE0D6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legend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'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ottomrigh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',</w:t>
      </w:r>
    </w:p>
    <w:p w14:paraId="7A143C5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paste0('AUC at 1 years: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"%.03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ROC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_rt$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AUC[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1])),</w:t>
      </w:r>
    </w:p>
    <w:p w14:paraId="755CE53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paste0('AUC at 3 years: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"%.03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ROC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_rt$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AUC[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2])),</w:t>
      </w:r>
    </w:p>
    <w:p w14:paraId="07D1A38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  paste0('AUC at 5 years: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'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"%.03f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ROC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_rt$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AUC[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3]))),</w:t>
      </w:r>
    </w:p>
    <w:p w14:paraId="107B4F55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   col=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green","blue","re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wd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2,bty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 = 'n')</w:t>
      </w:r>
    </w:p>
    <w:p w14:paraId="659F28D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36DAB058" w14:textId="548F5125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}</w:t>
      </w:r>
    </w:p>
    <w:p w14:paraId="7EABE32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ROC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trainRisk.txt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c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train.ROC.pdf")</w:t>
      </w:r>
    </w:p>
    <w:p w14:paraId="233732E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ROC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testRisk.txt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c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test.ROC.pdf")</w:t>
      </w:r>
    </w:p>
    <w:p w14:paraId="17A9986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</w:p>
    <w:p w14:paraId="6049376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</w:p>
    <w:p w14:paraId="18E5D8B5" w14:textId="5B8BBCCD" w:rsidR="00EB1E23" w:rsidRPr="00EB1E23" w:rsidRDefault="00EB1E23" w:rsidP="00EB1E2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EB1E23">
        <w:rPr>
          <w:rFonts w:ascii="Times New Roman" w:hAnsi="Times New Roman" w:cs="Times New Roman"/>
          <w:b/>
          <w:bCs/>
          <w:sz w:val="24"/>
          <w:szCs w:val="24"/>
        </w:rPr>
        <w:t>Risk curve</w:t>
      </w:r>
    </w:p>
    <w:p w14:paraId="44B76A06" w14:textId="1AD6F518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heatma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)       </w:t>
      </w:r>
    </w:p>
    <w:p w14:paraId="4B6B52F4" w14:textId="6BF7E872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"")     </w:t>
      </w:r>
    </w:p>
    <w:p w14:paraId="2A573B9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ioRiskPlo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function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null, project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6F96391E" w14:textId="6559F8A0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=1)     </w:t>
      </w:r>
    </w:p>
    <w:p w14:paraId="4065B2D3" w14:textId="07C1B20F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rt=rt[order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risk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),]     </w:t>
      </w:r>
    </w:p>
    <w:p w14:paraId="188A2DC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Clas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rt[,"risk"]</w:t>
      </w:r>
    </w:p>
    <w:p w14:paraId="080C19E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owLengt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length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Clas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Clas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="low"])</w:t>
      </w:r>
    </w:p>
    <w:p w14:paraId="534B1D4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ighLengt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length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Clas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Clas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="high"])</w:t>
      </w:r>
    </w:p>
    <w:p w14:paraId="03AFA6A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owMax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max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risk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Clas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="low"])</w:t>
      </w:r>
    </w:p>
    <w:p w14:paraId="049A324A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line=rt[,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]</w:t>
      </w:r>
    </w:p>
    <w:p w14:paraId="2A87E28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line[line&gt;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0]=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10</w:t>
      </w:r>
    </w:p>
    <w:p w14:paraId="3A0A1DE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file=paste0(project,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.riskScore.pdf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), width=7, height=4)</w:t>
      </w:r>
    </w:p>
    <w:p w14:paraId="3128E32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line, type="p"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c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20,</w:t>
      </w:r>
    </w:p>
    <w:p w14:paraId="089E512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Patients (increasing risk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oc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",</w:t>
      </w:r>
    </w:p>
    <w:p w14:paraId="3C9B97F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Risk score",</w:t>
      </w:r>
    </w:p>
    <w:p w14:paraId="38228A7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col=c(rep("blue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lowLengt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,rep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("red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highLength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 )</w:t>
      </w:r>
      <w:proofErr w:type="gramEnd"/>
    </w:p>
    <w:p w14:paraId="2026007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h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lowMax,v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lowLength,lty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2)</w:t>
      </w:r>
    </w:p>
    <w:p w14:paraId="6CECD94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legend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oplef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",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"High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isk","Low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Risk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ty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9,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ed","b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ex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1.2)</w:t>
      </w:r>
    </w:p>
    <w:p w14:paraId="443FF8FB" w14:textId="030E85A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653F890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color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t$fusta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5178B53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color[color=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]=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red"</w:t>
      </w:r>
    </w:p>
    <w:p w14:paraId="1ECC2F5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color[color=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0]=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blue"</w:t>
      </w:r>
    </w:p>
    <w:p w14:paraId="1A40A68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file=paste0(project,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.survStat.pdf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), width=7, height=4)</w:t>
      </w:r>
    </w:p>
    <w:p w14:paraId="3D402F1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rt$futim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ch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19,</w:t>
      </w:r>
    </w:p>
    <w:p w14:paraId="625ADD0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="Patients (increasing risk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ocr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",</w:t>
      </w:r>
    </w:p>
    <w:p w14:paraId="52DED379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Survival time (years)",</w:t>
      </w:r>
    </w:p>
    <w:p w14:paraId="4963B90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col=color)</w:t>
      </w:r>
    </w:p>
    <w:p w14:paraId="11BEF76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legend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toplef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, 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Dead","Aliv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ty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pch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19,col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=c("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ed","blu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ex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1.2)</w:t>
      </w:r>
    </w:p>
    <w:p w14:paraId="6624D49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v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lowLength,lty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=2)</w:t>
      </w:r>
    </w:p>
    <w:p w14:paraId="6B731B13" w14:textId="7EEC0F85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39E29C0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nn_color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45891A7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io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blue", "red")</w:t>
      </w:r>
    </w:p>
    <w:p w14:paraId="37C8A06B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names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bio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)=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low", "high")</w:t>
      </w:r>
    </w:p>
    <w:p w14:paraId="26BEFF44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nn_color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[["Risk"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]]=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bioCol</w:t>
      </w:r>
      <w:proofErr w:type="spellEnd"/>
    </w:p>
    <w:p w14:paraId="7E520FD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rt1=rt[c(3:(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n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)-2))]</w:t>
      </w:r>
    </w:p>
    <w:p w14:paraId="2D360C5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rt1=t(rt1)</w:t>
      </w:r>
    </w:p>
    <w:p w14:paraId="0D8319E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  <w:t>annotation=</w:t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Risk=rt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ncol</w:t>
      </w:r>
      <w:proofErr w:type="spellEnd"/>
      <w:proofErr w:type="gramEnd"/>
      <w:r w:rsidRPr="00EB1E23">
        <w:rPr>
          <w:rFonts w:ascii="Times New Roman" w:hAnsi="Times New Roman" w:cs="Times New Roman"/>
          <w:sz w:val="24"/>
          <w:szCs w:val="24"/>
        </w:rPr>
        <w:t>(rt)])</w:t>
      </w:r>
    </w:p>
    <w:p w14:paraId="798484C8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annotation)=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rt)</w:t>
      </w:r>
    </w:p>
    <w:p w14:paraId="6BE6E7C3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file=paste0(project, 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".heatmap.pdf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"), width=7, height=4)</w:t>
      </w:r>
    </w:p>
    <w:p w14:paraId="14560E77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pheatmap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 xml:space="preserve">rt1, </w:t>
      </w:r>
    </w:p>
    <w:p w14:paraId="4475B0F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annotation=annotation,</w:t>
      </w:r>
    </w:p>
    <w:p w14:paraId="7213B7D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nnotation_color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ann_color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981B74E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luster_col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FALSE,</w:t>
      </w:r>
    </w:p>
    <w:p w14:paraId="00622EB0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luster_row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FALSE,</w:t>
      </w:r>
    </w:p>
    <w:p w14:paraId="51A5D972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show_colnames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 xml:space="preserve"> = F,</w:t>
      </w:r>
    </w:p>
    <w:p w14:paraId="6293DD81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scale="row",</w:t>
      </w:r>
    </w:p>
    <w:p w14:paraId="5DA5861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color =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colorRampPalett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c(rep("blue",3.5), "white", rep("red",3.5)</w:t>
      </w:r>
      <w:proofErr w:type="gramStart"/>
      <w:r w:rsidRPr="00EB1E23">
        <w:rPr>
          <w:rFonts w:ascii="Times New Roman" w:hAnsi="Times New Roman" w:cs="Times New Roman"/>
          <w:sz w:val="24"/>
          <w:szCs w:val="24"/>
        </w:rPr>
        <w:t>))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50),</w:t>
      </w:r>
    </w:p>
    <w:p w14:paraId="3215ED3C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ontsize_col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3,</w:t>
      </w:r>
    </w:p>
    <w:p w14:paraId="0E3AD836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ontsiz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7,</w:t>
      </w:r>
    </w:p>
    <w:p w14:paraId="0285590D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r w:rsidRPr="00EB1E23">
        <w:rPr>
          <w:rFonts w:ascii="Times New Roman" w:hAnsi="Times New Roman" w:cs="Times New Roman"/>
          <w:sz w:val="24"/>
          <w:szCs w:val="24"/>
        </w:rPr>
        <w:tab/>
        <w:t xml:space="preserve">     </w:t>
      </w:r>
      <w:proofErr w:type="spellStart"/>
      <w:r w:rsidRPr="00EB1E23">
        <w:rPr>
          <w:rFonts w:ascii="Times New Roman" w:hAnsi="Times New Roman" w:cs="Times New Roman"/>
          <w:sz w:val="24"/>
          <w:szCs w:val="24"/>
        </w:rPr>
        <w:t>fontsize_row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8)</w:t>
      </w:r>
    </w:p>
    <w:p w14:paraId="50B5FB7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1E23">
        <w:rPr>
          <w:rFonts w:ascii="Times New Roman" w:hAnsi="Times New Roman" w:cs="Times New Roman"/>
          <w:sz w:val="24"/>
          <w:szCs w:val="24"/>
        </w:rPr>
        <w:t>)</w:t>
      </w:r>
    </w:p>
    <w:p w14:paraId="60700558" w14:textId="77777777" w:rsid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r w:rsidRPr="00EB1E23">
        <w:rPr>
          <w:rFonts w:ascii="Times New Roman" w:hAnsi="Times New Roman" w:cs="Times New Roman"/>
          <w:sz w:val="24"/>
          <w:szCs w:val="24"/>
        </w:rPr>
        <w:t>}</w:t>
      </w:r>
    </w:p>
    <w:p w14:paraId="5DCC423E" w14:textId="75BCA0C1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RiskPlo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risk.train.txt", project="train")</w:t>
      </w:r>
    </w:p>
    <w:p w14:paraId="6E66471F" w14:textId="77777777" w:rsidR="00EB1E23" w:rsidRPr="00EB1E23" w:rsidRDefault="00EB1E23" w:rsidP="00EB1E2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RiskPlo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risk.test.txt", project="test")</w:t>
      </w:r>
    </w:p>
    <w:p w14:paraId="5D438586" w14:textId="5921D0AE" w:rsidR="00EB1E23" w:rsidRPr="00E66179" w:rsidRDefault="00EB1E23" w:rsidP="00E66179">
      <w:pPr>
        <w:rPr>
          <w:rFonts w:ascii="Times New Roman" w:hAnsi="Times New Roman" w:cs="Times New Roman" w:hint="eastAsia"/>
          <w:sz w:val="24"/>
          <w:szCs w:val="24"/>
        </w:rPr>
      </w:pPr>
      <w:proofErr w:type="spellStart"/>
      <w:proofErr w:type="gramStart"/>
      <w:r w:rsidRPr="00EB1E23">
        <w:rPr>
          <w:rFonts w:ascii="Times New Roman" w:hAnsi="Times New Roman" w:cs="Times New Roman"/>
          <w:sz w:val="24"/>
          <w:szCs w:val="24"/>
        </w:rPr>
        <w:t>bioRiskPlot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B1E23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EB1E23">
        <w:rPr>
          <w:rFonts w:ascii="Times New Roman" w:hAnsi="Times New Roman" w:cs="Times New Roman"/>
          <w:sz w:val="24"/>
          <w:szCs w:val="24"/>
        </w:rPr>
        <w:t>="risk.all.txt", project="all")</w:t>
      </w:r>
    </w:p>
    <w:p w14:paraId="1989DA2D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</w:p>
    <w:p w14:paraId="5883AFBC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</w:p>
    <w:p w14:paraId="0BFB45CF" w14:textId="25970FD4" w:rsidR="001B1963" w:rsidRPr="001B1963" w:rsidRDefault="001B1963" w:rsidP="001B196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1B1963">
        <w:rPr>
          <w:rFonts w:ascii="Times New Roman" w:hAnsi="Times New Roman" w:cs="Times New Roman"/>
          <w:b/>
          <w:bCs/>
          <w:sz w:val="24"/>
          <w:szCs w:val="24"/>
        </w:rPr>
        <w:t>Independent prognostic analysis</w:t>
      </w:r>
    </w:p>
    <w:p w14:paraId="41B1C388" w14:textId="2F4707E4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library(survival)     </w:t>
      </w:r>
    </w:p>
    <w:p w14:paraId="5BA70E1F" w14:textId="3BA03D5E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"")     </w:t>
      </w:r>
    </w:p>
    <w:p w14:paraId="0EE347D7" w14:textId="73FD8E31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bioFores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function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4047BD7A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rt &lt;-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1)</w:t>
      </w:r>
    </w:p>
    <w:p w14:paraId="1B3CB7E8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gene &lt;-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t)</w:t>
      </w:r>
    </w:p>
    <w:p w14:paraId="0367F6CF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"%.3f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r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$"HR")</w:t>
      </w:r>
    </w:p>
    <w:p w14:paraId="4674072A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hrLow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 &lt;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"%.3f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r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$"HR.95L")</w:t>
      </w:r>
    </w:p>
    <w:p w14:paraId="6C43B74A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Hig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"%.3f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r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$"HR.95H")</w:t>
      </w:r>
    </w:p>
    <w:p w14:paraId="7CDB745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azard.ratio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paste0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"(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Low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,"-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High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,")")</w:t>
      </w:r>
    </w:p>
    <w:p w14:paraId="7FF1992E" w14:textId="171F79CF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Va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rt$pvalu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&lt;0.001, "&lt;0.001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"%.3f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t$pvalu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)</w:t>
      </w:r>
    </w:p>
    <w:p w14:paraId="728E797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file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 width=6.6, height=4.5)</w:t>
      </w:r>
    </w:p>
    <w:p w14:paraId="5ED69887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n &lt;-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t)</w:t>
      </w:r>
    </w:p>
    <w:p w14:paraId="69A66C33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n+1</w:t>
      </w:r>
    </w:p>
    <w:p w14:paraId="3091D5B7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c(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nRow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59E7A972" w14:textId="697E4576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layout(matrix(c(1,2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c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2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,width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3,2.5))</w:t>
      </w:r>
    </w:p>
    <w:p w14:paraId="275C5920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0,3)</w:t>
      </w:r>
    </w:p>
    <w:p w14:paraId="1CD3EAE2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par(mar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4,2.5,2,1))</w:t>
      </w:r>
    </w:p>
    <w:p w14:paraId="08E693CE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plot(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xlim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xlim,ylim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ylim,typ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ax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F,xlab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"")</w:t>
      </w:r>
    </w:p>
    <w:p w14:paraId="10C1060D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text.ce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0.8</w:t>
      </w:r>
    </w:p>
    <w:p w14:paraId="5811EDBF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text(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0,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gene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adj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0,cex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text.ce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42DAAE1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1.5-0.5*0.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2,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pVal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adj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cex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text.cex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;tex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1.5-0.5*0.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2,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+1,'pvalue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',cex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text.cex,fon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2,adj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1)</w:t>
      </w:r>
    </w:p>
    <w:p w14:paraId="6F61F229" w14:textId="448A0173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text(3.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Hazard.ratio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adj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cex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text.cex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;tex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3.1,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+1,'Hazard ratio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'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ex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text.cex,font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2,adj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1)</w:t>
      </w:r>
    </w:p>
    <w:p w14:paraId="1B93FB51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par(mar=c(4,1,2,1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gp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2,0.5,0))</w:t>
      </w:r>
    </w:p>
    <w:p w14:paraId="171D25F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c(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0,max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Low</w:t>
      </w:r>
      <w:proofErr w:type="spellEnd"/>
      <w:proofErr w:type="gramStart"/>
      <w:r w:rsidRPr="001B196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.numeric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Hig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))</w:t>
      </w:r>
    </w:p>
    <w:p w14:paraId="5446893D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plot(1,xlim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xlim,ylim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ylim,type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axes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F,ylab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xaxs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"i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xlab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"Hazard ratio")</w:t>
      </w:r>
    </w:p>
    <w:p w14:paraId="310BC373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arrows(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hrLow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,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as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.numeric(hrHigh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,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: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angle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90,code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3,length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0.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05,col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"darkblue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lwd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2.5)</w:t>
      </w:r>
    </w:p>
    <w:p w14:paraId="2B55E7E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v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col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"black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lty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2,lwd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=2)</w:t>
      </w:r>
    </w:p>
    <w:p w14:paraId="19AE2338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boxcolo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) &gt; 1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4889EBD1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points(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), n:1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c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15, col =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boxcolo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1.5)</w:t>
      </w:r>
    </w:p>
    <w:p w14:paraId="6E288DE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axis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1)</w:t>
      </w:r>
    </w:p>
    <w:p w14:paraId="24D90D72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1025CA37" w14:textId="7D667742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}</w:t>
      </w:r>
    </w:p>
    <w:p w14:paraId="57C35BDF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ind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function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null, project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7CA86A40" w14:textId="5EFA210D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risk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=1)    </w:t>
      </w:r>
    </w:p>
    <w:p w14:paraId="75CBBB5A" w14:textId="79C8A17D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cli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=1)      </w:t>
      </w:r>
    </w:p>
    <w:p w14:paraId="23DF6EE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cli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isk))</w:t>
      </w:r>
    </w:p>
    <w:p w14:paraId="4DAE2321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risk=risk[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]</w:t>
      </w:r>
    </w:p>
    <w:p w14:paraId="2C867DF5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cli=cli[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]</w:t>
      </w:r>
    </w:p>
    <w:p w14:paraId="395F0C90" w14:textId="109AE46E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risk[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,1]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risk[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,2], cli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risk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[,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nco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isk)-1)])</w:t>
      </w:r>
    </w:p>
    <w:p w14:paraId="0E71BAC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paste0(project,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.uniCox.tx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")</w:t>
      </w:r>
    </w:p>
    <w:p w14:paraId="3C17C65A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CoxPd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paste0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roject,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.uniCox.pdf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")</w:t>
      </w:r>
    </w:p>
    <w:p w14:paraId="772144E8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)</w:t>
      </w:r>
    </w:p>
    <w:p w14:paraId="525D6CC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t[,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3:ncol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rt)]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){</w:t>
      </w:r>
      <w:proofErr w:type="gramEnd"/>
    </w:p>
    <w:p w14:paraId="652392F7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cox &lt;-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oxp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 ~ rt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], data = rt)</w:t>
      </w:r>
    </w:p>
    <w:p w14:paraId="20CA0B2A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oxSummary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summary(cox)</w:t>
      </w:r>
    </w:p>
    <w:p w14:paraId="021B004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un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</w:t>
      </w:r>
    </w:p>
    <w:p w14:paraId="60E6A292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id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</w:t>
      </w:r>
    </w:p>
    <w:p w14:paraId="0AF7A1C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 HR=coxSummary$conf.int[,"exp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"],</w:t>
      </w:r>
    </w:p>
    <w:p w14:paraId="5905CE2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HR.95L=coxSummary$conf.int[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"lower .95"],</w:t>
      </w:r>
    </w:p>
    <w:p w14:paraId="4EC32C0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HR.95H=coxSummary$conf.int[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"upper .95"],</w:t>
      </w:r>
    </w:p>
    <w:p w14:paraId="307CCB4E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oxSummary$coefficients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[,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&gt;|z|)"])</w:t>
      </w:r>
    </w:p>
    <w:p w14:paraId="3E90431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 )</w:t>
      </w:r>
    </w:p>
    <w:p w14:paraId="3F6B3F7F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}</w:t>
      </w:r>
    </w:p>
    <w:p w14:paraId="106FB911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uniTab,fi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uniCoxFile,sep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F,quot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F)</w:t>
      </w:r>
    </w:p>
    <w:p w14:paraId="722EF120" w14:textId="517F5C7B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bioFores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CoxPd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"green")</w:t>
      </w:r>
    </w:p>
    <w:p w14:paraId="0DE55A54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paste0(project,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.multiCox.txt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")</w:t>
      </w:r>
    </w:p>
    <w:p w14:paraId="32C70C2D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Pd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paste0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roject,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".multiCox.pdf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")</w:t>
      </w:r>
    </w:p>
    <w:p w14:paraId="192AF503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[,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])&lt;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1,]</w:t>
      </w:r>
    </w:p>
    <w:p w14:paraId="200645B0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>rt1=rt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proofErr w:type="gramStart"/>
      <w:r w:rsidRPr="001B1963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.vecto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un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[,"id"]))]</w:t>
      </w:r>
    </w:p>
    <w:p w14:paraId="2BAC435C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oxp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~ .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 data = rt1)</w:t>
      </w:r>
    </w:p>
    <w:p w14:paraId="0AA0F2C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Su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summary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5B8E3AF1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)</w:t>
      </w:r>
    </w:p>
    <w:p w14:paraId="7A78256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6E4022A1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HR=multiCoxSum$conf.int[,"exp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"],</w:t>
      </w:r>
    </w:p>
    <w:p w14:paraId="2D7D7380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HR.95L=multiCoxSum$conf.int[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"lower .95"],</w:t>
      </w:r>
    </w:p>
    <w:p w14:paraId="40C4B677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HR.95H=multiCoxSum$conf.int[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,"upper .95"],</w:t>
      </w:r>
    </w:p>
    <w:p w14:paraId="5598B93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Sum$coefficients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[,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&gt;|z|)"])</w:t>
      </w:r>
    </w:p>
    <w:p w14:paraId="5F063F7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id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Tab</w:t>
      </w:r>
      <w:proofErr w:type="spellEnd"/>
      <w:proofErr w:type="gramStart"/>
      <w:r w:rsidRPr="001B1963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Tab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0DBE3CFC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 file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F, quote=F)</w:t>
      </w:r>
    </w:p>
    <w:p w14:paraId="56364738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bioFores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multiCoxPd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orestCo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"red")</w:t>
      </w:r>
    </w:p>
    <w:p w14:paraId="7B57079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}</w:t>
      </w:r>
    </w:p>
    <w:p w14:paraId="5F897636" w14:textId="600B8670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ind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 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" ", project="all")</w:t>
      </w:r>
    </w:p>
    <w:p w14:paraId="3788CCAF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</w:p>
    <w:p w14:paraId="162131F7" w14:textId="77777777" w:rsidR="001B1963" w:rsidRPr="001B1963" w:rsidRDefault="001B1963" w:rsidP="001B196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99D048" w14:textId="2E8ACD29" w:rsidR="001B1963" w:rsidRPr="001B1963" w:rsidRDefault="001B1963" w:rsidP="001B196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N</w:t>
      </w:r>
      <w:r w:rsidRPr="00445EED">
        <w:rPr>
          <w:rFonts w:ascii="Times New Roman" w:eastAsia="宋体" w:hAnsi="Times New Roman" w:cs="Times New Roman"/>
          <w:b/>
          <w:bCs/>
          <w:sz w:val="24"/>
          <w:szCs w:val="24"/>
        </w:rPr>
        <w:t>omogram</w:t>
      </w:r>
    </w:p>
    <w:p w14:paraId="7542C6FF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library(survival)</w:t>
      </w:r>
    </w:p>
    <w:p w14:paraId="1DD91C60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egplo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17DF36C8" w14:textId="022B368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library(rms)</w:t>
      </w:r>
    </w:p>
    <w:p w14:paraId="694558AA" w14:textId="4E436258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 "     </w:t>
      </w:r>
    </w:p>
    <w:p w14:paraId="246772F0" w14:textId="51AC80D5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 "       </w:t>
      </w:r>
    </w:p>
    <w:p w14:paraId="384D059A" w14:textId="54A321E8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178D4255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risk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1)</w:t>
      </w:r>
    </w:p>
    <w:p w14:paraId="73633895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cli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1)</w:t>
      </w:r>
    </w:p>
    <w:p w14:paraId="407EAB82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cli=cli[apply(cli,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1,function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x)any(is.na(match('unknow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',x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))),,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drop=F]</w:t>
      </w:r>
    </w:p>
    <w:p w14:paraId="56866BF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li$Ag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li$Ag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234BF21C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(risk)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cli))</w:t>
      </w:r>
    </w:p>
    <w:p w14:paraId="3393EBAC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risk1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risk[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drop=F]</w:t>
      </w:r>
    </w:p>
    <w:p w14:paraId="4CC4F49C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cli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li[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drop=F]</w:t>
      </w:r>
    </w:p>
    <w:p w14:paraId="3AE8D752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risk1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", "risk")], cli)</w:t>
      </w:r>
    </w:p>
    <w:p w14:paraId="37EAD8B2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res.co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oxp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~ .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 , data = rt)</w:t>
      </w:r>
    </w:p>
    <w:p w14:paraId="4787E93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nom1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egplo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res.co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</w:t>
      </w:r>
    </w:p>
    <w:p w14:paraId="440B1144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plots =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"density", "boxes"),</w:t>
      </w:r>
    </w:p>
    <w:p w14:paraId="77A22435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lastRenderedPageBreak/>
        <w:t xml:space="preserve">              clickable=F,</w:t>
      </w:r>
    </w:p>
    <w:p w14:paraId="2254028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title="",</w:t>
      </w:r>
    </w:p>
    <w:p w14:paraId="0BF21039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points=TRUE,</w:t>
      </w:r>
    </w:p>
    <w:p w14:paraId="60651500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droplines=TRUE,</w:t>
      </w:r>
    </w:p>
    <w:p w14:paraId="20E386F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observation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2,],</w:t>
      </w:r>
    </w:p>
    <w:p w14:paraId="53BE06D3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rank=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",</w:t>
      </w:r>
    </w:p>
    <w:p w14:paraId="3C18BCF8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ail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1,3,5),</w:t>
      </w:r>
    </w:p>
    <w:p w14:paraId="1C165AA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             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prfai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F)</w:t>
      </w:r>
    </w:p>
    <w:p w14:paraId="3EAD5044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omoRisk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predict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res.cox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, data=rt, type="risk")</w:t>
      </w:r>
    </w:p>
    <w:p w14:paraId="19ED0797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risk1, Nomogram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omoRisk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3548D8E3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ID=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t), rt)</w:t>
      </w:r>
    </w:p>
    <w:p w14:paraId="46B55CAC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file="nomoRisk.txt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ol.names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F, quote=F)</w:t>
      </w:r>
    </w:p>
    <w:p w14:paraId="7AED927A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B1963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file="calibration.pdf", width=5, height=5)</w:t>
      </w:r>
    </w:p>
    <w:p w14:paraId="7F965A42" w14:textId="0F8BA2B4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f &lt;-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p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) ~ Nomogram, x=T, y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T, data=rt, time.inc=1)</w:t>
      </w:r>
    </w:p>
    <w:p w14:paraId="4611A2FE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a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alibrate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f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metho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"KM", method="boot", u=1, m=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t)/3), B=1000)</w:t>
      </w:r>
    </w:p>
    <w:p w14:paraId="2DA6BE6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B196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ca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0,1)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0,1),</w:t>
      </w:r>
    </w:p>
    <w:p w14:paraId="70E3E808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Nomogram-predicted OS (%)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Observed OS (%)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lw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1.5, col="green", sub=F)</w:t>
      </w:r>
    </w:p>
    <w:p w14:paraId="08E4E8D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f &lt;-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p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) ~ Nomogram, x=T, y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T, data=rt, time.inc=3)</w:t>
      </w:r>
    </w:p>
    <w:p w14:paraId="50C50546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a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alibrate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f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metho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"KM", method="boot", u=3, m=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t)/3), B=1000)</w:t>
      </w:r>
    </w:p>
    <w:p w14:paraId="31683CBA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B196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ca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0,1)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0,1)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lw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1.5, col="blue", sub=F, add=T)</w:t>
      </w:r>
    </w:p>
    <w:p w14:paraId="03E90834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 xml:space="preserve">f &lt;- </w:t>
      </w: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cph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futime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fusta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) ~ Nomogram, x=T, y=T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surv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T, data=rt, time.inc=5)</w:t>
      </w:r>
    </w:p>
    <w:p w14:paraId="1DEC744E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a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alibrate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f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cmetho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"KM", method="boot", u=5, m=(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rt)/3), B=1000)</w:t>
      </w:r>
    </w:p>
    <w:p w14:paraId="13369DC5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B1963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1B1963">
        <w:rPr>
          <w:rFonts w:ascii="Times New Roman" w:hAnsi="Times New Roman" w:cs="Times New Roman"/>
          <w:sz w:val="24"/>
          <w:szCs w:val="24"/>
        </w:rPr>
        <w:t>cal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0,1)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im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 xml:space="preserve">0,1)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""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 xml:space="preserve">", 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lwd</w:t>
      </w:r>
      <w:proofErr w:type="spellEnd"/>
      <w:proofErr w:type="gramEnd"/>
      <w:r w:rsidRPr="001B1963">
        <w:rPr>
          <w:rFonts w:ascii="Times New Roman" w:hAnsi="Times New Roman" w:cs="Times New Roman"/>
          <w:sz w:val="24"/>
          <w:szCs w:val="24"/>
        </w:rPr>
        <w:t>=1.5, col="red", sub=F, add=T)</w:t>
      </w:r>
    </w:p>
    <w:p w14:paraId="314F4258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B1963">
        <w:rPr>
          <w:rFonts w:ascii="Times New Roman" w:hAnsi="Times New Roman" w:cs="Times New Roman"/>
          <w:sz w:val="24"/>
          <w:szCs w:val="24"/>
        </w:rPr>
        <w:t>legend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'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bottomright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', </w:t>
      </w:r>
      <w:proofErr w:type="gramStart"/>
      <w:r w:rsidRPr="001B19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'1-year', '3-year', '5-year'),</w:t>
      </w:r>
    </w:p>
    <w:p w14:paraId="48B0F127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r w:rsidRPr="001B1963">
        <w:rPr>
          <w:rFonts w:ascii="Times New Roman" w:hAnsi="Times New Roman" w:cs="Times New Roman"/>
          <w:sz w:val="24"/>
          <w:szCs w:val="24"/>
        </w:rPr>
        <w:tab/>
        <w:t xml:space="preserve">   col=c("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green","blue","re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")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lwd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=1.5, </w:t>
      </w:r>
      <w:proofErr w:type="spellStart"/>
      <w:r w:rsidRPr="001B1963">
        <w:rPr>
          <w:rFonts w:ascii="Times New Roman" w:hAnsi="Times New Roman" w:cs="Times New Roman"/>
          <w:sz w:val="24"/>
          <w:szCs w:val="24"/>
        </w:rPr>
        <w:t>bty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 xml:space="preserve"> = 'n')</w:t>
      </w:r>
    </w:p>
    <w:p w14:paraId="47202E13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B1963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1B19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B1963">
        <w:rPr>
          <w:rFonts w:ascii="Times New Roman" w:hAnsi="Times New Roman" w:cs="Times New Roman"/>
          <w:sz w:val="24"/>
          <w:szCs w:val="24"/>
        </w:rPr>
        <w:t>)</w:t>
      </w:r>
    </w:p>
    <w:p w14:paraId="0B5B6C77" w14:textId="77777777" w:rsidR="001B1963" w:rsidRPr="001B1963" w:rsidRDefault="001B1963" w:rsidP="001B1963">
      <w:pPr>
        <w:rPr>
          <w:rFonts w:ascii="Times New Roman" w:hAnsi="Times New Roman" w:cs="Times New Roman" w:hint="eastAsia"/>
          <w:sz w:val="24"/>
          <w:szCs w:val="24"/>
        </w:rPr>
      </w:pPr>
    </w:p>
    <w:p w14:paraId="4D5CC59B" w14:textId="77777777" w:rsidR="001B1963" w:rsidRPr="001B1963" w:rsidRDefault="001B1963" w:rsidP="001B1963">
      <w:pPr>
        <w:rPr>
          <w:rFonts w:ascii="Times New Roman" w:hAnsi="Times New Roman" w:cs="Times New Roman"/>
          <w:sz w:val="24"/>
          <w:szCs w:val="24"/>
        </w:rPr>
      </w:pPr>
    </w:p>
    <w:p w14:paraId="7FE498F1" w14:textId="61534973" w:rsidR="001B1963" w:rsidRDefault="00686C7A" w:rsidP="001B196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86C7A">
        <w:rPr>
          <w:rFonts w:ascii="Times New Roman" w:hAnsi="Times New Roman" w:cs="Times New Roman"/>
          <w:b/>
          <w:bCs/>
          <w:sz w:val="24"/>
          <w:szCs w:val="24"/>
        </w:rPr>
        <w:t>Tumor microenvironment</w:t>
      </w:r>
    </w:p>
    <w:p w14:paraId="22752851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)</w:t>
      </w:r>
    </w:p>
    <w:p w14:paraId="039871CA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library(estimate)</w:t>
      </w:r>
    </w:p>
    <w:p w14:paraId="0A51F501" w14:textId="3B150AC9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C34D0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0530D7B2" w14:textId="5B6CF98D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 xml:space="preserve">"D ")    </w:t>
      </w:r>
    </w:p>
    <w:p w14:paraId="03C9514A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=F)</w:t>
      </w:r>
    </w:p>
    <w:p w14:paraId="5D4023BA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(rt)</w:t>
      </w:r>
    </w:p>
    <w:p w14:paraId="00A777FB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C34D0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,1]</w:t>
      </w:r>
    </w:p>
    <w:p w14:paraId="33B290C1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exp=rt[,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(rt)]</w:t>
      </w:r>
    </w:p>
    <w:p w14:paraId="64681B46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C34D0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(exp), 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exp))</w:t>
      </w:r>
    </w:p>
    <w:p w14:paraId="08EB25A3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data=matrix(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 xml:space="preserve">(exp)), 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(exp), 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)</w:t>
      </w:r>
    </w:p>
    <w:p w14:paraId="400F87E0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data)</w:t>
      </w:r>
    </w:p>
    <w:p w14:paraId="7123517E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data),"\\-"), "[", 4)</w:t>
      </w:r>
    </w:p>
    <w:p w14:paraId="72FA41DC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lastRenderedPageBreak/>
        <w:t>group=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group,""), "[", 1)</w:t>
      </w:r>
    </w:p>
    <w:p w14:paraId="05BD9521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"2", "1", group)</w:t>
      </w:r>
    </w:p>
    <w:p w14:paraId="550EBE5F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data=data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[,group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==0]</w:t>
      </w:r>
    </w:p>
    <w:p w14:paraId="31AA22DF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out=data[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rowMean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data)&gt;0,]</w:t>
      </w:r>
    </w:p>
    <w:p w14:paraId="69C35AFF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out=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ID=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out), out)</w:t>
      </w:r>
    </w:p>
    <w:p w14:paraId="0686DB48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C34D0">
        <w:rPr>
          <w:rFonts w:ascii="Times New Roman" w:hAnsi="Times New Roman" w:cs="Times New Roman"/>
          <w:sz w:val="24"/>
          <w:szCs w:val="24"/>
        </w:rPr>
        <w:t>write.table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out,file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="uniq.symbol.txt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",sep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",quote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F,col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.names=F)</w:t>
      </w:r>
    </w:p>
    <w:p w14:paraId="04F80B1A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filterCommonGen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input.f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 xml:space="preserve">="uniq.symbol.txt", </w:t>
      </w:r>
    </w:p>
    <w:p w14:paraId="3ACEA171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 xml:space="preserve">                  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output.f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commonGenes.gct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", </w:t>
      </w:r>
    </w:p>
    <w:p w14:paraId="241430FA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 xml:space="preserve">                  id="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GeneSymbol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")</w:t>
      </w:r>
    </w:p>
    <w:p w14:paraId="35A7B592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</w:p>
    <w:p w14:paraId="7DED7834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C34D0">
        <w:rPr>
          <w:rFonts w:ascii="Times New Roman" w:hAnsi="Times New Roman" w:cs="Times New Roman"/>
          <w:sz w:val="24"/>
          <w:szCs w:val="24"/>
        </w:rPr>
        <w:t>estimateScore(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input.ds = "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commonGenes.gct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",</w:t>
      </w:r>
    </w:p>
    <w:p w14:paraId="1A295EC0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 xml:space="preserve">              output.ds="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estimateScore.gct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", </w:t>
      </w:r>
    </w:p>
    <w:p w14:paraId="4024A8F7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 xml:space="preserve">              platform="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illumina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")</w:t>
      </w:r>
    </w:p>
    <w:p w14:paraId="54D86217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scores=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estimateScore.gct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", skip=2, header=T)</w:t>
      </w:r>
    </w:p>
    <w:p w14:paraId="0C380106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C34D0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scores)=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scores[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,1]</w:t>
      </w:r>
    </w:p>
    <w:p w14:paraId="5B8BEF89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scores=t(scores[,</w:t>
      </w:r>
      <w:proofErr w:type="gramStart"/>
      <w:r w:rsidRPr="001C34D0">
        <w:rPr>
          <w:rFonts w:ascii="Times New Roman" w:hAnsi="Times New Roman" w:cs="Times New Roman"/>
          <w:sz w:val="24"/>
          <w:szCs w:val="24"/>
        </w:rPr>
        <w:t>3:ncol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(scores)])</w:t>
      </w:r>
    </w:p>
    <w:p w14:paraId="227148FE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C34D0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scores)=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 xml:space="preserve">"\\.", "\\-", 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scores))</w:t>
      </w:r>
    </w:p>
    <w:p w14:paraId="6F09F32A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1C34D0">
        <w:rPr>
          <w:rFonts w:ascii="Times New Roman" w:hAnsi="Times New Roman" w:cs="Times New Roman"/>
          <w:sz w:val="24"/>
          <w:szCs w:val="24"/>
        </w:rPr>
        <w:t>out=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34D0">
        <w:rPr>
          <w:rFonts w:ascii="Times New Roman" w:hAnsi="Times New Roman" w:cs="Times New Roman"/>
          <w:sz w:val="24"/>
          <w:szCs w:val="24"/>
        </w:rPr>
        <w:t>ID=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>(scores), scores)</w:t>
      </w:r>
    </w:p>
    <w:p w14:paraId="6BC2899E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out,file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 xml:space="preserve">="scores.txt", </w:t>
      </w:r>
      <w:proofErr w:type="spellStart"/>
      <w:r w:rsidRPr="001C34D0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1C34D0">
        <w:rPr>
          <w:rFonts w:ascii="Times New Roman" w:hAnsi="Times New Roman" w:cs="Times New Roman"/>
          <w:sz w:val="24"/>
          <w:szCs w:val="24"/>
        </w:rPr>
        <w:t xml:space="preserve">="\t", quote=F, </w:t>
      </w:r>
      <w:proofErr w:type="spellStart"/>
      <w:proofErr w:type="gramStart"/>
      <w:r w:rsidRPr="001C34D0">
        <w:rPr>
          <w:rFonts w:ascii="Times New Roman" w:hAnsi="Times New Roman" w:cs="Times New Roman"/>
          <w:sz w:val="24"/>
          <w:szCs w:val="24"/>
        </w:rPr>
        <w:t>col.names</w:t>
      </w:r>
      <w:proofErr w:type="spellEnd"/>
      <w:proofErr w:type="gramEnd"/>
      <w:r w:rsidRPr="001C34D0">
        <w:rPr>
          <w:rFonts w:ascii="Times New Roman" w:hAnsi="Times New Roman" w:cs="Times New Roman"/>
          <w:sz w:val="24"/>
          <w:szCs w:val="24"/>
        </w:rPr>
        <w:t>=F)</w:t>
      </w:r>
    </w:p>
    <w:p w14:paraId="212659E0" w14:textId="77777777" w:rsidR="00686C7A" w:rsidRPr="001C34D0" w:rsidRDefault="00686C7A" w:rsidP="00686C7A">
      <w:pPr>
        <w:rPr>
          <w:rFonts w:ascii="Times New Roman" w:hAnsi="Times New Roman" w:cs="Times New Roman"/>
          <w:sz w:val="24"/>
          <w:szCs w:val="24"/>
        </w:rPr>
      </w:pPr>
    </w:p>
    <w:p w14:paraId="5752BA5E" w14:textId="77777777" w:rsidR="00686C7A" w:rsidRPr="00686C7A" w:rsidRDefault="00686C7A" w:rsidP="00686C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359EBD" w14:textId="28C33B9A" w:rsidR="00686C7A" w:rsidRDefault="00686C7A" w:rsidP="00686C7A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86C7A">
        <w:rPr>
          <w:rFonts w:ascii="Times New Roman" w:hAnsi="Times New Roman" w:cs="Times New Roman"/>
          <w:b/>
          <w:bCs/>
          <w:sz w:val="24"/>
          <w:szCs w:val="24"/>
        </w:rPr>
        <w:t>Differential analysis of tumor microenvironment</w:t>
      </w:r>
    </w:p>
    <w:p w14:paraId="71BC8DF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69A06EF0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4ACCDE67" w14:textId="0911FEF4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 "       </w:t>
      </w:r>
    </w:p>
    <w:p w14:paraId="307D00DE" w14:textId="756BC505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46970A42" w14:textId="3281CDD8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"")     </w:t>
      </w:r>
    </w:p>
    <w:p w14:paraId="497CE54B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1)</w:t>
      </w:r>
    </w:p>
    <w:p w14:paraId="5775581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rt)</w:t>
      </w:r>
    </w:p>
    <w:p w14:paraId="4BC269F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data)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-.*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", "\\1\\-\\2\\-\\3"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data))</w:t>
      </w:r>
    </w:p>
    <w:p w14:paraId="7C68E8B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data)</w:t>
      </w:r>
    </w:p>
    <w:p w14:paraId="10558718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risk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1)</w:t>
      </w:r>
    </w:p>
    <w:p w14:paraId="082F71B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(data)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risk))</w:t>
      </w:r>
    </w:p>
    <w:p w14:paraId="1F2B0AF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data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data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drop=F]</w:t>
      </w:r>
    </w:p>
    <w:p w14:paraId="5150A57C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risk=risk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isk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drop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F]</w:t>
      </w:r>
    </w:p>
    <w:p w14:paraId="1DE9544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data, risk)</w:t>
      </w:r>
    </w:p>
    <w:p w14:paraId="6B89E39A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t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rt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 levels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low", "high"))</w:t>
      </w:r>
    </w:p>
    <w:p w14:paraId="23ED85D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group=levels(factor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t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)</w:t>
      </w:r>
    </w:p>
    <w:p w14:paraId="6A33EBA8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t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rt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 levels=group)</w:t>
      </w:r>
    </w:p>
    <w:p w14:paraId="64E47D7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comp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mbn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group,2)</w:t>
      </w:r>
    </w:p>
    <w:p w14:paraId="2CAE64F3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3963778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86C7A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1:ncol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comp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){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[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686C7A">
        <w:rPr>
          <w:rFonts w:ascii="Times New Roman" w:hAnsi="Times New Roman" w:cs="Times New Roman"/>
          <w:sz w:val="24"/>
          <w:szCs w:val="24"/>
        </w:rPr>
        <w:t>]]&lt;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-comp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]}</w:t>
      </w:r>
    </w:p>
    <w:p w14:paraId="72045BFB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86C7A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[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1:3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]){</w:t>
      </w:r>
      <w:proofErr w:type="gramEnd"/>
    </w:p>
    <w:p w14:paraId="2C499BA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lastRenderedPageBreak/>
        <w:tab/>
        <w:t>gg1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ggviolin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rt, x="risk", y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fill = "risk", </w:t>
      </w:r>
    </w:p>
    <w:p w14:paraId="1EE6207B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"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</w:t>
      </w:r>
    </w:p>
    <w:p w14:paraId="7D78BFFC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legend.tit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"Risk",</w:t>
      </w:r>
    </w:p>
    <w:p w14:paraId="1C6A1452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palette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#0066FF", "#FF0000"),</w:t>
      </w:r>
    </w:p>
    <w:p w14:paraId="2C9A4550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add = "boxplo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add.param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list(fill="white"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)+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61D86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tat_compare_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mea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comparisons =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05B7555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#stat_compare_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means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comparisons =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my_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omparisons,symnum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arg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list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cutpoint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0, 0.001, 0.01, 0.05, 1), symbols 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***", "**", "*", "ns")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label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p.signif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")</w:t>
      </w:r>
    </w:p>
    <w:p w14:paraId="65528CE0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file=paste0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 ".pdf"), width=6, height=5)</w:t>
      </w:r>
    </w:p>
    <w:p w14:paraId="2AF3612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rint(gg1)</w:t>
      </w:r>
    </w:p>
    <w:p w14:paraId="55E26DE8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6A9F303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}</w:t>
      </w:r>
    </w:p>
    <w:p w14:paraId="7809FDD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</w:p>
    <w:p w14:paraId="325BA946" w14:textId="77777777" w:rsidR="00686C7A" w:rsidRPr="00686C7A" w:rsidRDefault="00686C7A" w:rsidP="00686C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D23CF0" w14:textId="42537CA7" w:rsidR="00686C7A" w:rsidRDefault="00686C7A" w:rsidP="00686C7A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sGSEA</w:t>
      </w:r>
      <w:proofErr w:type="spellEnd"/>
    </w:p>
    <w:p w14:paraId="640198E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86C7A">
        <w:rPr>
          <w:rFonts w:ascii="Times New Roman" w:hAnsi="Times New Roman" w:cs="Times New Roman"/>
          <w:sz w:val="24"/>
          <w:szCs w:val="24"/>
        </w:rPr>
        <w:t>library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GSVA)</w:t>
      </w:r>
    </w:p>
    <w:p w14:paraId="2C54BC00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49BD282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86C7A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GSEABas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78BA96C4" w14:textId="0BC040B6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"")         </w:t>
      </w:r>
    </w:p>
    <w:p w14:paraId="1CC5FB26" w14:textId="62CF7881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mmune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function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gmt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null, project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7240AF07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F)</w:t>
      </w:r>
    </w:p>
    <w:p w14:paraId="368791A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rt)</w:t>
      </w:r>
    </w:p>
    <w:p w14:paraId="09EBCC73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,1]</w:t>
      </w:r>
    </w:p>
    <w:p w14:paraId="360F194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exp=rt[,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rt)]</w:t>
      </w:r>
    </w:p>
    <w:p w14:paraId="7C49161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exp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exp))</w:t>
      </w:r>
    </w:p>
    <w:p w14:paraId="1AE1B977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mat=matrix(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as.matrix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exp)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nrow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=nrow(exp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dimnames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=dimnames)</w:t>
      </w:r>
    </w:p>
    <w:p w14:paraId="6094D1C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mat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mat)</w:t>
      </w:r>
    </w:p>
    <w:p w14:paraId="395D4E7A" w14:textId="2BFC777F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mat=mat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Mea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mat)&gt;0,]</w:t>
      </w:r>
    </w:p>
    <w:p w14:paraId="193EC852" w14:textId="35D30AAF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geneSe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getGm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gmt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geneIdTyp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SymbolIdentifie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))</w:t>
      </w:r>
    </w:p>
    <w:p w14:paraId="0BD45D14" w14:textId="0B1FD7AF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gsva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mat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geneSe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 method='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kcdf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'Gaussian'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abs.ranking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TRUE)</w:t>
      </w:r>
    </w:p>
    <w:p w14:paraId="6D037D7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normalize=function(x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{</w:t>
      </w:r>
      <w:proofErr w:type="gramEnd"/>
    </w:p>
    <w:p w14:paraId="71017E9C" w14:textId="566C2571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return((x-min(x))/(max(x)-min(x)))}</w:t>
      </w:r>
    </w:p>
    <w:p w14:paraId="61632AD8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Ou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normalize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346F8A32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Ou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id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Out</w:t>
      </w:r>
      <w:proofErr w:type="spellEnd"/>
      <w:proofErr w:type="gramStart"/>
      <w:r w:rsidRPr="00686C7A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Out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36155EF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sgseaOu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file=paste0(project,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.score.txt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")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quote=F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ol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F)</w:t>
      </w:r>
    </w:p>
    <w:p w14:paraId="6CE898B8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}</w:t>
      </w:r>
    </w:p>
    <w:p w14:paraId="6BC39C4E" w14:textId="2F58ADB8" w:rsid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immune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 "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gmt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mmune.gm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, project=" ")</w:t>
      </w:r>
    </w:p>
    <w:p w14:paraId="62DBDD9D" w14:textId="77777777" w:rsidR="00E66179" w:rsidRPr="00686C7A" w:rsidRDefault="00E66179" w:rsidP="00686C7A">
      <w:pPr>
        <w:rPr>
          <w:rFonts w:ascii="Times New Roman" w:hAnsi="Times New Roman" w:cs="Times New Roman"/>
          <w:sz w:val="24"/>
          <w:szCs w:val="24"/>
        </w:rPr>
      </w:pPr>
    </w:p>
    <w:p w14:paraId="46677173" w14:textId="77777777" w:rsidR="00686C7A" w:rsidRDefault="00686C7A" w:rsidP="00686C7A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86C7A">
        <w:rPr>
          <w:rFonts w:ascii="Times New Roman" w:hAnsi="Times New Roman" w:cs="Times New Roman"/>
          <w:b/>
          <w:bCs/>
          <w:sz w:val="24"/>
          <w:szCs w:val="24"/>
        </w:rPr>
        <w:t xml:space="preserve">Differential analysis of </w:t>
      </w:r>
      <w:proofErr w:type="spellStart"/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sGSEA</w:t>
      </w:r>
      <w:proofErr w:type="spellEnd"/>
    </w:p>
    <w:p w14:paraId="5DE5B4E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505B246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>library(reshape2)</w:t>
      </w:r>
    </w:p>
    <w:p w14:paraId="538FFBE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lastRenderedPageBreak/>
        <w:t>library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55C086A4" w14:textId="4161DDD6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"")     </w:t>
      </w:r>
    </w:p>
    <w:p w14:paraId="047543A5" w14:textId="23BFDAD5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Co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function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null, project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null){</w:t>
      </w:r>
      <w:proofErr w:type="gramEnd"/>
    </w:p>
    <w:p w14:paraId="21B0BB0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data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1)</w:t>
      </w:r>
    </w:p>
    <w:p w14:paraId="64028058" w14:textId="31B2527B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data=t(data)</w:t>
      </w:r>
    </w:p>
    <w:p w14:paraId="4F028DE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isk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1)</w:t>
      </w:r>
    </w:p>
    <w:p w14:paraId="5BE5DFCB" w14:textId="7352F501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risk))</w:t>
      </w:r>
    </w:p>
    <w:p w14:paraId="1CC75EF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data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data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drop=F]</w:t>
      </w:r>
    </w:p>
    <w:p w14:paraId="2793ED7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isk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risk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drop=F]</w:t>
      </w:r>
    </w:p>
    <w:p w14:paraId="710AF5F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data,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,"risk")])</w:t>
      </w:r>
    </w:p>
    <w:p w14:paraId="568F54C4" w14:textId="01BC01FB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t=rt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[,-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ncol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rt)-1)]</w:t>
      </w:r>
    </w:p>
    <w:p w14:paraId="53B3D71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immCell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aDCs","B_cells","CD8+_T_cells","DCs","iDCs","Macrophages",</w:t>
      </w:r>
    </w:p>
    <w:p w14:paraId="355073AA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 "Mast_cells","Neutrophils","NK_cells",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DC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T_helper_cell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,</w:t>
      </w:r>
    </w:p>
    <w:p w14:paraId="6A720B7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 "Tfh","Th1_cells","Th2_cells","TIL","Treg")</w:t>
      </w:r>
    </w:p>
    <w:p w14:paraId="342E8B6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t1=rt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mmCell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"risk")]</w:t>
      </w:r>
    </w:p>
    <w:p w14:paraId="78A5D61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data=melt(rt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1,id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vars=c("risk"))</w:t>
      </w:r>
    </w:p>
    <w:p w14:paraId="0D12FFA2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data)=c(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isk","Type","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)</w:t>
      </w:r>
    </w:p>
    <w:p w14:paraId="2CE5A43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data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data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 levels=c(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low","high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))</w:t>
      </w:r>
    </w:p>
    <w:p w14:paraId="00D9E54B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ggboxplo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data, x="Type", y="Score", color = "Risk",</w:t>
      </w:r>
    </w:p>
    <w:p w14:paraId="423E25C5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add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none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palett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c(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blue","re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 )</w:t>
      </w:r>
      <w:proofErr w:type="gramEnd"/>
    </w:p>
    <w:p w14:paraId="653BC0E5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+rotate_x_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50)</w:t>
      </w:r>
    </w:p>
    <w:p w14:paraId="57082360" w14:textId="5C4D0295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=p+stat_compare_means(aes(group=Risk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symnum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args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cutpoints 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0, 0.001, 0.01, 0.05, 1), symbols 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***", "**", "*", "")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label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p.signif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")</w:t>
      </w:r>
    </w:p>
    <w:p w14:paraId="6E41FCE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df(file=paste0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roject,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.immCell.pdf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"), width=7, height=6)</w:t>
      </w:r>
    </w:p>
    <w:p w14:paraId="7491153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rint(p)</w:t>
      </w:r>
    </w:p>
    <w:p w14:paraId="452BAC53" w14:textId="44CDB725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377EB8E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mmFunction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APC_co_inhibition","APC_co_stimulation","CC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,</w:t>
      </w:r>
    </w:p>
    <w:p w14:paraId="13876995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 "Check-point","Cytolytic_activity","HLA","Inflammation-promoting",</w:t>
      </w:r>
    </w:p>
    <w:p w14:paraId="4CEA2470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 "MHC_class_I",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arainflammation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T_cell_co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-inhibition",</w:t>
      </w:r>
    </w:p>
    <w:p w14:paraId="4D84B61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     "T_cell_co-stimulation","Type_I_IFN_Reponse","Type_II_IFN_Reponse")</w:t>
      </w:r>
    </w:p>
    <w:p w14:paraId="7749EB7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rt1=rt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mmFunction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"risk")]</w:t>
      </w:r>
    </w:p>
    <w:p w14:paraId="69DC0C8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data=melt(rt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1,id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vars=c("risk"))</w:t>
      </w:r>
    </w:p>
    <w:p w14:paraId="39D9631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data)=c(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isk","Type","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)</w:t>
      </w:r>
    </w:p>
    <w:p w14:paraId="63BB779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data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data$Risk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 levels=c(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low","high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))</w:t>
      </w:r>
    </w:p>
    <w:p w14:paraId="29E6EC70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=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ggboxplo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data, x="Type", y="Score", color = "Risk",</w:t>
      </w:r>
    </w:p>
    <w:p w14:paraId="1B095AB5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add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none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palett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c("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blue","re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 )</w:t>
      </w:r>
      <w:proofErr w:type="gramEnd"/>
    </w:p>
    <w:p w14:paraId="50E9994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=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+rotate_x_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50)</w:t>
      </w:r>
    </w:p>
    <w:p w14:paraId="444691E5" w14:textId="4DFE7BFE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=p+stat_compare_means(aes(group=Risk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symnum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args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cutpoints 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0, 0.001, 0.01, 0.05, 1), symbols 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"***", "**", "*", "")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),label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= "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p.signif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")</w:t>
      </w:r>
    </w:p>
    <w:p w14:paraId="6257E418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df(file=paste0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roject,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.immFunction.pdf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"), width=7, height=6)</w:t>
      </w:r>
    </w:p>
    <w:p w14:paraId="60D647C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  <w:t>print(p)</w:t>
      </w:r>
    </w:p>
    <w:p w14:paraId="178BAB8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6441246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lastRenderedPageBreak/>
        <w:t>}</w:t>
      </w:r>
    </w:p>
    <w:p w14:paraId="2A2279E5" w14:textId="1482F814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scoreCo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 "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core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=" ", project=" ")</w:t>
      </w:r>
    </w:p>
    <w:p w14:paraId="3AC1851E" w14:textId="7F73CF02" w:rsidR="00686C7A" w:rsidRDefault="00686C7A" w:rsidP="00686C7A">
      <w:pPr>
        <w:rPr>
          <w:rFonts w:ascii="Times New Roman" w:hAnsi="Times New Roman" w:cs="Times New Roman" w:hint="eastAsia"/>
          <w:sz w:val="24"/>
          <w:szCs w:val="24"/>
        </w:rPr>
      </w:pPr>
    </w:p>
    <w:p w14:paraId="18D98554" w14:textId="365F0FED" w:rsidR="00686C7A" w:rsidRDefault="00686C7A" w:rsidP="00686C7A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86C7A">
        <w:rPr>
          <w:rFonts w:ascii="Times New Roman" w:hAnsi="Times New Roman" w:cs="Times New Roman"/>
          <w:b/>
          <w:bCs/>
          <w:sz w:val="24"/>
          <w:szCs w:val="24"/>
        </w:rPr>
        <w:t>Infiltration of immune cells</w:t>
      </w:r>
    </w:p>
    <w:p w14:paraId="377814C2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686C7A">
        <w:rPr>
          <w:rFonts w:ascii="Times New Roman" w:hAnsi="Times New Roman" w:cs="Times New Roman"/>
          <w:sz w:val="24"/>
          <w:szCs w:val="24"/>
        </w:rPr>
        <w:t>library(e1071)</w:t>
      </w:r>
    </w:p>
    <w:p w14:paraId="14C125C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library(parallel)</w:t>
      </w:r>
    </w:p>
    <w:p w14:paraId="796D4897" w14:textId="5D7C69D0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library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reprocessCor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7086B8CC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X &lt;-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read.table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(sig_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matrix,header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T,sep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",row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names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1,check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names=F)</w:t>
      </w:r>
    </w:p>
    <w:p w14:paraId="059F7A33" w14:textId="08F43B44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Y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mixture_fil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1,check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.names=F)</w:t>
      </w:r>
    </w:p>
    <w:p w14:paraId="521F989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X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data.matrix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X)</w:t>
      </w:r>
    </w:p>
    <w:p w14:paraId="1D22CE07" w14:textId="1C9245FE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Y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data.matrix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Y)</w:t>
      </w:r>
    </w:p>
    <w:p w14:paraId="5B46A69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order</w:t>
      </w:r>
    </w:p>
    <w:p w14:paraId="407152E8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X &lt;- X[order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X)),]</w:t>
      </w:r>
    </w:p>
    <w:p w14:paraId="7EC24E81" w14:textId="3293F425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Y &lt;- Y[order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Y)),]</w:t>
      </w:r>
    </w:p>
    <w:p w14:paraId="708E45F4" w14:textId="710A053B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P &lt;- perm #number of permutations</w:t>
      </w:r>
    </w:p>
    <w:p w14:paraId="1D1EA0F2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anti-log if max &lt; 50 in mixture file</w:t>
      </w:r>
    </w:p>
    <w:p w14:paraId="1D3C00A7" w14:textId="2877A7D0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if(max(Y) &lt; 50) {Y &lt;- 2^Y}</w:t>
      </w:r>
    </w:p>
    <w:p w14:paraId="21F1CC47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quantile normalization of mixture file</w:t>
      </w:r>
    </w:p>
    <w:p w14:paraId="54368FD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QN =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TRUE){</w:t>
      </w:r>
      <w:proofErr w:type="gramEnd"/>
    </w:p>
    <w:p w14:paraId="4C381E77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tmpc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Y)</w:t>
      </w:r>
    </w:p>
    <w:p w14:paraId="1FF59765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tmp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Y)</w:t>
      </w:r>
    </w:p>
    <w:p w14:paraId="2BBDC134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Y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normalize.quantil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Y)</w:t>
      </w:r>
    </w:p>
    <w:p w14:paraId="29A9B49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(Y)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tmpc</w:t>
      </w:r>
      <w:proofErr w:type="spellEnd"/>
    </w:p>
    <w:p w14:paraId="6E82EB3C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(Y)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tmpr</w:t>
      </w:r>
      <w:proofErr w:type="spellEnd"/>
    </w:p>
    <w:p w14:paraId="75CE48EA" w14:textId="116DA850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05D03B8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intersect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genes</w:t>
      </w:r>
    </w:p>
    <w:p w14:paraId="2088BA6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Xg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X)</w:t>
      </w:r>
    </w:p>
    <w:p w14:paraId="3864E8A0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Yg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Y)</w:t>
      </w:r>
    </w:p>
    <w:p w14:paraId="123D13BA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YintX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Yg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%in%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Xgns</w:t>
      </w:r>
      <w:proofErr w:type="spellEnd"/>
    </w:p>
    <w:p w14:paraId="4C2A72A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Y &lt;- Y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YintX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,]</w:t>
      </w:r>
    </w:p>
    <w:p w14:paraId="137C5CD6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XintY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Xgn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%in%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Y)</w:t>
      </w:r>
    </w:p>
    <w:p w14:paraId="63BBF9C2" w14:textId="36DEBF0F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X &lt;- X[XintY,]</w:t>
      </w:r>
    </w:p>
    <w:p w14:paraId="3D697CF7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standardize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sig matrix</w:t>
      </w:r>
    </w:p>
    <w:p w14:paraId="7E58641F" w14:textId="1A546C8E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X &lt;- (X - mean(X)) /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X))</w:t>
      </w:r>
    </w:p>
    <w:p w14:paraId="2006050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empirical null distribution of correlation coefficients</w:t>
      </w:r>
    </w:p>
    <w:p w14:paraId="2CD9D957" w14:textId="33D54FB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P &gt; 0) {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nulldis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doPerm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P, X,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Y)$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dis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}</w:t>
      </w:r>
    </w:p>
    <w:p w14:paraId="3F01B8E1" w14:textId="195FE7F0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print(nulldist)</w:t>
      </w:r>
    </w:p>
    <w:p w14:paraId="401E6322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header &lt;- c('Mixture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'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X),"P-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value","Correlation","RMS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")</w:t>
      </w:r>
    </w:p>
    <w:p w14:paraId="68CDEF8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#print(header)</w:t>
      </w:r>
    </w:p>
    <w:p w14:paraId="3F6C237B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</w:p>
    <w:p w14:paraId="3299FA0E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output &lt;-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matrix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581AB2CB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to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1</w:t>
      </w:r>
    </w:p>
    <w:p w14:paraId="1349E912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mixtures &lt;- dim(Y)[2]</w:t>
      </w:r>
    </w:p>
    <w:p w14:paraId="45BF6B29" w14:textId="0F51AE78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val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9999</w:t>
      </w:r>
    </w:p>
    <w:p w14:paraId="5B7ED7E3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lastRenderedPageBreak/>
        <w:t xml:space="preserve">  #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iterate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through mixtures</w:t>
      </w:r>
    </w:p>
    <w:p w14:paraId="57F42E03" w14:textId="4B9EE19F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ito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=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mixtures){</w:t>
      </w:r>
      <w:proofErr w:type="gramEnd"/>
    </w:p>
    <w:p w14:paraId="0E9C5A67" w14:textId="29427B29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y &lt;- Y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tor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]</w:t>
      </w:r>
    </w:p>
    <w:p w14:paraId="1F44E95A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#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standardize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mixture</w:t>
      </w:r>
    </w:p>
    <w:p w14:paraId="1CFEB1D4" w14:textId="767BAB08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y &lt;- (y - mean(y)) /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y)</w:t>
      </w:r>
    </w:p>
    <w:p w14:paraId="71F8D36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#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run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SVR core algorithm</w:t>
      </w:r>
    </w:p>
    <w:p w14:paraId="6A209277" w14:textId="015D5BA1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result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oreAlg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X, y)</w:t>
      </w:r>
    </w:p>
    <w:p w14:paraId="7E9FCCD9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#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results</w:t>
      </w:r>
    </w:p>
    <w:p w14:paraId="53829711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w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esult$w</w:t>
      </w:r>
      <w:proofErr w:type="spellEnd"/>
    </w:p>
    <w:p w14:paraId="53EA594A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mix_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esult$mix_r</w:t>
      </w:r>
      <w:proofErr w:type="spellEnd"/>
    </w:p>
    <w:p w14:paraId="51DB9197" w14:textId="7590DD91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mix_rms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esult$mix_rmse</w:t>
      </w:r>
      <w:proofErr w:type="spellEnd"/>
    </w:p>
    <w:p w14:paraId="6F6D225F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#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calculate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 p-value</w:t>
      </w:r>
    </w:p>
    <w:p w14:paraId="6B1DC378" w14:textId="5190F8B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P &gt; 0) {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pval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1 - (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which.min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abs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nulldis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mix_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) / length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nulldist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)}</w:t>
      </w:r>
    </w:p>
    <w:p w14:paraId="6FE0B38C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#print output</w:t>
      </w:r>
    </w:p>
    <w:p w14:paraId="1A5503DD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out &lt;- c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Y)[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tor</w:t>
      </w:r>
      <w:proofErr w:type="spellEnd"/>
      <w:proofErr w:type="gramStart"/>
      <w:r w:rsidRPr="00686C7A">
        <w:rPr>
          <w:rFonts w:ascii="Times New Roman" w:hAnsi="Times New Roman" w:cs="Times New Roman"/>
          <w:sz w:val="24"/>
          <w:szCs w:val="24"/>
        </w:rPr>
        <w:t>],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w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,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pval,mix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r,mix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_rmse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)</w:t>
      </w:r>
    </w:p>
    <w:p w14:paraId="4A81EE75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86C7A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686C7A">
        <w:rPr>
          <w:rFonts w:ascii="Times New Roman" w:hAnsi="Times New Roman" w:cs="Times New Roman"/>
          <w:sz w:val="24"/>
          <w:szCs w:val="24"/>
        </w:rPr>
        <w:t>ito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== 1) {output &lt;- out}</w:t>
      </w:r>
    </w:p>
    <w:p w14:paraId="7410B4AB" w14:textId="41A25F38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else {output &lt;-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86C7A">
        <w:rPr>
          <w:rFonts w:ascii="Times New Roman" w:hAnsi="Times New Roman" w:cs="Times New Roman"/>
          <w:sz w:val="24"/>
          <w:szCs w:val="24"/>
        </w:rPr>
        <w:t>output, out)}</w:t>
      </w:r>
    </w:p>
    <w:p w14:paraId="72AC9AE2" w14:textId="0D2BBFEA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to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itor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7C80F020" w14:textId="6E26DF59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181D7B29" w14:textId="3532E5A3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header,output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), file="CIBERSORT-Results.txt", </w:t>
      </w:r>
      <w:proofErr w:type="spellStart"/>
      <w:r w:rsidRPr="00686C7A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86C7A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686C7A">
        <w:rPr>
          <w:rFonts w:ascii="Times New Roman" w:hAnsi="Times New Roman" w:cs="Times New Roman"/>
          <w:sz w:val="24"/>
          <w:szCs w:val="24"/>
        </w:rPr>
        <w:t>col.names</w:t>
      </w:r>
      <w:proofErr w:type="spellEnd"/>
      <w:proofErr w:type="gramEnd"/>
      <w:r w:rsidRPr="00686C7A">
        <w:rPr>
          <w:rFonts w:ascii="Times New Roman" w:hAnsi="Times New Roman" w:cs="Times New Roman"/>
          <w:sz w:val="24"/>
          <w:szCs w:val="24"/>
        </w:rPr>
        <w:t>=F, quote=F)</w:t>
      </w:r>
    </w:p>
    <w:p w14:paraId="19680592" w14:textId="7CA06611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  <w:r w:rsidRPr="00686C7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7F2D0DC" w14:textId="77777777" w:rsidR="00686C7A" w:rsidRPr="00686C7A" w:rsidRDefault="00686C7A" w:rsidP="00686C7A">
      <w:pPr>
        <w:rPr>
          <w:rFonts w:ascii="Times New Roman" w:hAnsi="Times New Roman" w:cs="Times New Roman"/>
          <w:sz w:val="24"/>
          <w:szCs w:val="24"/>
        </w:rPr>
      </w:pPr>
    </w:p>
    <w:p w14:paraId="17E1F61A" w14:textId="7B2D7C28" w:rsidR="00686C7A" w:rsidRDefault="00CC1457" w:rsidP="00686C7A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C1457">
        <w:rPr>
          <w:rFonts w:ascii="Times New Roman" w:hAnsi="Times New Roman" w:cs="Times New Roman"/>
          <w:b/>
          <w:bCs/>
          <w:sz w:val="24"/>
          <w:szCs w:val="24"/>
        </w:rPr>
        <w:t>Immune cell correlation analysis</w:t>
      </w:r>
    </w:p>
    <w:p w14:paraId="1CFAD75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5E24B59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reshape2)</w:t>
      </w:r>
    </w:p>
    <w:p w14:paraId="4156710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582DF363" w14:textId="005B5DFC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gExtra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75DF0197" w14:textId="14B062F1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gene=" "                      </w:t>
      </w:r>
    </w:p>
    <w:p w14:paraId="074CFBE3" w14:textId="4DD06242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normalize.txt"            </w:t>
      </w:r>
    </w:p>
    <w:p w14:paraId="2F67FB06" w14:textId="4E566C58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mm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CIBERSORT-Results.txt"    </w:t>
      </w:r>
    </w:p>
    <w:p w14:paraId="4315DA90" w14:textId="37C12304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"")     </w:t>
      </w:r>
    </w:p>
    <w:p w14:paraId="0114475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0201C90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rt)</w:t>
      </w:r>
    </w:p>
    <w:p w14:paraId="198A8F2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,1]</w:t>
      </w:r>
    </w:p>
    <w:p w14:paraId="73A3911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exp=rt[,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rt)]</w:t>
      </w:r>
    </w:p>
    <w:p w14:paraId="650110F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ex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exp))</w:t>
      </w:r>
    </w:p>
    <w:p w14:paraId="74F445B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matrix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matri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exp)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nrow(ex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dimnames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dimnames)</w:t>
      </w:r>
    </w:p>
    <w:p w14:paraId="5A237EF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</w:t>
      </w:r>
    </w:p>
    <w:p w14:paraId="1ECA520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</w:p>
    <w:p w14:paraId="565DBB7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t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data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ene,,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dro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F])</w:t>
      </w:r>
    </w:p>
    <w:p w14:paraId="64EDA0D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s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)</w:t>
      </w:r>
    </w:p>
    <w:p w14:paraId="0D2CF97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immune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mm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)</w:t>
      </w:r>
    </w:p>
    <w:p w14:paraId="58CFDDB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(immune)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))</w:t>
      </w:r>
    </w:p>
    <w:p w14:paraId="3979B10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lastRenderedPageBreak/>
        <w:t>rt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immune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drop=F], 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data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drop=F])</w:t>
      </w:r>
    </w:p>
    <w:p w14:paraId="3240137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)</w:t>
      </w:r>
    </w:p>
    <w:p w14:paraId="5F36E2B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)[1: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c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)-1)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){</w:t>
      </w:r>
      <w:proofErr w:type="gramEnd"/>
    </w:p>
    <w:p w14:paraId="57A377D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x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gen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])</w:t>
      </w:r>
    </w:p>
    <w:p w14:paraId="35386CC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y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])</w:t>
      </w:r>
    </w:p>
    <w:p w14:paraId="50B1348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y)=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){y[1]=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0.00001}</w:t>
      </w:r>
    </w:p>
    <w:p w14:paraId="3939080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r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tes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x, y, method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pearma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)</w:t>
      </w:r>
    </w:p>
    <w:p w14:paraId="5BF56DA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</w:p>
    <w:p w14:paraId="717C5E3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outVect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Gene=gene, Cell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r$estimat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r$p.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4B37F0F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outT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outTab,outVector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3C245DE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</w:p>
    <w:p w14:paraId="5A32E11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r$p.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.05){</w:t>
      </w:r>
      <w:proofErr w:type="gramEnd"/>
    </w:p>
    <w:p w14:paraId="6CF1694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out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paste0("cor."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 ".pdf")</w:t>
      </w:r>
    </w:p>
    <w:p w14:paraId="046168D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df1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s.data.fram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))</w:t>
      </w:r>
    </w:p>
    <w:p w14:paraId="27FEFC7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>p1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df1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x, y)) + </w:t>
      </w:r>
    </w:p>
    <w:p w14:paraId="7C27E8D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paste0(gene, " expression")) +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+</w:t>
      </w:r>
    </w:p>
    <w:p w14:paraId="221DA11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oin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) +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smooth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method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m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",formula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 = y ~ x) +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theme_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bw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+</w:t>
      </w:r>
    </w:p>
    <w:p w14:paraId="65B9760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at_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method = 'spearman'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x =x, y =y))</w:t>
      </w:r>
    </w:p>
    <w:p w14:paraId="4F3C4C7F" w14:textId="616615FA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>p2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ggMargina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p1, type="density"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xparam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fill = "orange")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param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fill = "blue"))</w:t>
      </w:r>
    </w:p>
    <w:p w14:paraId="574F788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file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out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 width=5.2, height=5)</w:t>
      </w:r>
    </w:p>
    <w:p w14:paraId="1ECEDAE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>print(p2)</w:t>
      </w:r>
    </w:p>
    <w:p w14:paraId="00B1D62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417122A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}</w:t>
      </w:r>
    </w:p>
    <w:p w14:paraId="2C4C53D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}</w:t>
      </w:r>
    </w:p>
    <w:p w14:paraId="0FC62E3B" w14:textId="31ABF656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write.tabl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outTab,fil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cor.result.tx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sep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\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names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F,quot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40E83CA4" w14:textId="2D15FCD0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cor.result.txt"     </w:t>
      </w:r>
    </w:p>
    <w:p w14:paraId="3144F50C" w14:textId="16A49918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7FDF17E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data =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680AC6C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.c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c('gold','pink','orange','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imeGree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','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rkgree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')</w:t>
      </w:r>
    </w:p>
    <w:p w14:paraId="00786E6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fcol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function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x,p.c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{</w:t>
      </w:r>
      <w:proofErr w:type="gramEnd"/>
    </w:p>
    <w:p w14:paraId="272F278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color = ifelse(x&gt;0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8,p.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ifels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x&gt;0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6,p.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2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ifels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x&gt;0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4,p.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3],</w:t>
      </w:r>
    </w:p>
    <w:p w14:paraId="570D1B6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x&gt;0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2,p.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[4]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p.c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5])</w:t>
      </w:r>
    </w:p>
    <w:p w14:paraId="2CE1E35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              )))</w:t>
      </w:r>
    </w:p>
    <w:p w14:paraId="70DBBF1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return(color)</w:t>
      </w:r>
    </w:p>
    <w:p w14:paraId="393E0B6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}</w:t>
      </w:r>
    </w:p>
    <w:p w14:paraId="701D463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.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seq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2.5, 5.5, length=5)</w:t>
      </w:r>
    </w:p>
    <w:p w14:paraId="2E1BB81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f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function(x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{</w:t>
      </w:r>
      <w:proofErr w:type="gramEnd"/>
    </w:p>
    <w:p w14:paraId="7872645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x=abs(x)</w:t>
      </w:r>
    </w:p>
    <w:p w14:paraId="577FF52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ifelse(x&lt;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.1,p.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ifels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x&lt;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.2,p.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2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ifels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x&lt;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.3,p.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3],</w:t>
      </w:r>
    </w:p>
    <w:p w14:paraId="62EBF4B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          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x&lt;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.4,p.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4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.cex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[5]))))</w:t>
      </w:r>
    </w:p>
    <w:p w14:paraId="1116EDE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  return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37B0F12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}</w:t>
      </w:r>
    </w:p>
    <w:p w14:paraId="1CAF4F8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lastRenderedPageBreak/>
        <w:t>points.color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fcol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x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value,p.col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.c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0C899B4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oints.color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points.color</w:t>
      </w:r>
      <w:proofErr w:type="spellEnd"/>
      <w:proofErr w:type="gramEnd"/>
    </w:p>
    <w:p w14:paraId="2858C58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oints.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f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x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c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709E2FC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points.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oints.cex</w:t>
      </w:r>
      <w:proofErr w:type="spellEnd"/>
    </w:p>
    <w:p w14:paraId="7F9C6C9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data[order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c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,]</w:t>
      </w:r>
    </w:p>
    <w:p w14:paraId="52398052" w14:textId="4391FCC5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xlim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= ceiling(max(abs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cor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))*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10)/10        </w:t>
      </w:r>
    </w:p>
    <w:p w14:paraId="02FCA521" w14:textId="529ADD3E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file="Lollipop.pdf", width=9, height=7)      </w:t>
      </w:r>
    </w:p>
    <w:p w14:paraId="3157A69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ayout(mat=matrix(c(1,1,1,1,1,0,2,0,3,0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nc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2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width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c(8,2.2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heights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1,2,1,2,1))</w:t>
      </w:r>
    </w:p>
    <w:p w14:paraId="0A9E291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par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bg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white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la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,mar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c(5,18,2,4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axi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1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5,cex.lab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2)</w:t>
      </w:r>
    </w:p>
    <w:p w14:paraId="709B90C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plot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,typ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xlim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c(-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xlim,xlim),ylim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c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.5,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)+0.5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xlab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Correlation Coefficien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axt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ax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",axes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1B0EF7D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ect(par('usr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')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par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'usr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')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3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par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'usr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')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2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par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'usr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')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4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#F5F5F5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border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#F5F5F5")</w:t>
      </w:r>
    </w:p>
    <w:p w14:paraId="2845E3C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id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white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ty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,lwd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2)</w:t>
      </w:r>
    </w:p>
    <w:p w14:paraId="5550E52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segments(x0=data$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or,y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0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1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,y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1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wd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4)</w:t>
      </w:r>
    </w:p>
    <w:p w14:paraId="329CE9F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points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x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or,y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oints.color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,pch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6,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points.cex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3EBBCB3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text(par('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usr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')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1],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$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ell,adj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,xpd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T,cex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.5)</w:t>
      </w:r>
    </w:p>
    <w:p w14:paraId="64565DC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pvalue.text=ifelse(data$pvalue&lt;0.001,'&lt;0.00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',sprintf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"%.03f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data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$pvalue))</w:t>
      </w:r>
    </w:p>
    <w:p w14:paraId="60586F5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edcutoff_c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0</w:t>
      </w:r>
    </w:p>
    <w:p w14:paraId="3BB514F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edcutoff_p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0.05</w:t>
      </w:r>
    </w:p>
    <w:p w14:paraId="2CF2C4F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text(par('usr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')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2],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pvalu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text,adj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,xpd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T,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ifelse(abs(data$cor)&gt;redcutoff_cor &amp;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p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&lt;redcutoff_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ed","black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ex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.5)</w:t>
      </w:r>
    </w:p>
    <w:p w14:paraId="787BF5A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axis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,tick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61140C6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par(mar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0,4,3,4))</w:t>
      </w:r>
    </w:p>
    <w:p w14:paraId="592D180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plot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,typ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ax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F,xlab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lab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"")</w:t>
      </w:r>
    </w:p>
    <w:p w14:paraId="3200608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egend("lef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legend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c(0.1,0.2,0.3,0.4,0.5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black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pt.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.cex,pch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6,bty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2,titl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abs(cor)")</w:t>
      </w:r>
    </w:p>
    <w:p w14:paraId="080DA0E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par(mar=c(0,6,4,6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axi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1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5,ce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main=2)</w:t>
      </w:r>
    </w:p>
    <w:p w14:paraId="0DE1CFD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barplot(rep(1,5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horiz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T,space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,border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NA,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.col,xaxt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yaxt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n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xlab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ylab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main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"pvalue")</w:t>
      </w:r>
    </w:p>
    <w:p w14:paraId="2AEF983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axis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4,at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0: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5,c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1,0.8,0.6,0.4,0.2,0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tick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44AE59E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6FBBE56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</w:p>
    <w:p w14:paraId="0FDA5A96" w14:textId="77777777" w:rsidR="00CC1457" w:rsidRPr="00CC1457" w:rsidRDefault="00CC1457" w:rsidP="00CC1457">
      <w:pPr>
        <w:rPr>
          <w:rFonts w:ascii="Times New Roman" w:hAnsi="Times New Roman" w:cs="Times New Roman" w:hint="eastAsia"/>
          <w:sz w:val="24"/>
          <w:szCs w:val="24"/>
        </w:rPr>
      </w:pPr>
    </w:p>
    <w:p w14:paraId="1B010A96" w14:textId="0D1EB704" w:rsidR="00CC1457" w:rsidRDefault="00CC1457" w:rsidP="00CC145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C1457">
        <w:rPr>
          <w:rFonts w:ascii="Times New Roman" w:hAnsi="Times New Roman" w:cs="Times New Roman"/>
          <w:b/>
          <w:bCs/>
          <w:sz w:val="24"/>
          <w:szCs w:val="24"/>
        </w:rPr>
        <w:t>Correlation analysis between risk and clinical traits</w:t>
      </w:r>
    </w:p>
    <w:p w14:paraId="0B02E18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0892ABF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007FE4A6" w14:textId="7B486F02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45735E7D" w14:textId="2B97085E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75FCC55D" w14:textId="29B7D06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core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7D2C71EC" w14:textId="0BC2C5B4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")</w:t>
      </w:r>
    </w:p>
    <w:p w14:paraId="7EFD236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Cluster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luster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F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)</w:t>
      </w:r>
    </w:p>
    <w:p w14:paraId="5045596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Cluster)=c("Cluster")</w:t>
      </w:r>
    </w:p>
    <w:p w14:paraId="1B6C3CB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lastRenderedPageBreak/>
        <w:t>cli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li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)</w:t>
      </w:r>
    </w:p>
    <w:p w14:paraId="44B6390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isk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)</w:t>
      </w:r>
    </w:p>
    <w:p w14:paraId="6AD5807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score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core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)</w:t>
      </w:r>
    </w:p>
    <w:p w14:paraId="1BAD42A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score)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.*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", "\\1\\-\\2\\-\\3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score))</w:t>
      </w:r>
    </w:p>
    <w:p w14:paraId="60E39AC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score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score)</w:t>
      </w:r>
    </w:p>
    <w:p w14:paraId="3562F87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(Cluster)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cli))</w:t>
      </w:r>
    </w:p>
    <w:p w14:paraId="30E1BDA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Cluster=Cluster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luster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drop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F]</w:t>
      </w:r>
    </w:p>
    <w:p w14:paraId="5F36594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cli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li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drop=F]</w:t>
      </w:r>
    </w:p>
    <w:p w14:paraId="430C0B4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isk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risk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drop=F]</w:t>
      </w:r>
    </w:p>
    <w:p w14:paraId="401980C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score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score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,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drop=F]</w:t>
      </w:r>
    </w:p>
    <w:p w14:paraId="2D6D3D6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score[,"ImmuneScore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]=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ifelse(score[,"ImmuneScore"]&gt;median(score[,"ImmuneScore"]), "High", "Low")</w:t>
      </w:r>
    </w:p>
    <w:p w14:paraId="52D9C20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risk, Cluster, score[,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mmuneScore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",drop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F], cli)</w:t>
      </w:r>
    </w:p>
    <w:p w14:paraId="06F675E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data[order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riskScore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),,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drop=F] </w:t>
      </w:r>
    </w:p>
    <w:p w14:paraId="3816824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r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c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isk)-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: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col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rt))]</w:t>
      </w:r>
    </w:p>
    <w:p w14:paraId="528FAED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,-2]</w:t>
      </w:r>
    </w:p>
    <w:p w14:paraId="6D331C8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t$Cluste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paste0("Cluster"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t$Cluste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37422DC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clinical in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[,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rt)]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){</w:t>
      </w:r>
      <w:proofErr w:type="gramEnd"/>
    </w:p>
    <w:p w14:paraId="00E3B8A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data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rt[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clinical)]</w:t>
      </w:r>
    </w:p>
    <w:p w14:paraId="3B30052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clinical")</w:t>
      </w:r>
    </w:p>
    <w:p w14:paraId="67E3968E" w14:textId="174F44F8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data=data[(data[,"clinical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!=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unknow"),]</w:t>
      </w:r>
    </w:p>
    <w:p w14:paraId="2113B1C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group=levels(factor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clinica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)</w:t>
      </w:r>
    </w:p>
    <w:p w14:paraId="0B982A9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ta$clinica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data$clinica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 levels=group)</w:t>
      </w:r>
    </w:p>
    <w:p w14:paraId="67A689A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com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mb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group,2)</w:t>
      </w:r>
    </w:p>
    <w:p w14:paraId="7AFC426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388EA0FE" w14:textId="1D81F761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com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){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[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]]&lt;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-com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]}</w:t>
      </w:r>
    </w:p>
    <w:p w14:paraId="52C30FB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boxplo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ggboxplo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data, x="clinical", y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Scor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color="clinical",</w:t>
      </w:r>
    </w:p>
    <w:p w14:paraId="203F628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clinical,</w:t>
      </w:r>
    </w:p>
    <w:p w14:paraId="3AB2EC7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"Risk score",</w:t>
      </w:r>
    </w:p>
    <w:p w14:paraId="7D25955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legend.tit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clinical,</w:t>
      </w:r>
    </w:p>
    <w:p w14:paraId="25E0540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    add = "jitter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)+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41A068" w14:textId="078021D3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at_compare_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mea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comparisons =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61B371C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file=paste0(clinical, ".pdf"), width=5.5, height=5)</w:t>
      </w:r>
    </w:p>
    <w:p w14:paraId="3C218BE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print(boxplot)</w:t>
      </w:r>
    </w:p>
    <w:p w14:paraId="6E01133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3A4B910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}</w:t>
      </w:r>
    </w:p>
    <w:p w14:paraId="0006B3CD" w14:textId="77777777" w:rsidR="00CC1457" w:rsidRPr="00CC1457" w:rsidRDefault="00CC1457" w:rsidP="00CC1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2C6A2F" w14:textId="77777777" w:rsidR="00CC1457" w:rsidRPr="00CC1457" w:rsidRDefault="00CC1457" w:rsidP="00CC1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5FDCFB" w14:textId="70AEB69E" w:rsidR="00CC1457" w:rsidRDefault="00CC1457" w:rsidP="00CC145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C1457">
        <w:rPr>
          <w:rFonts w:ascii="Times New Roman" w:hAnsi="Times New Roman" w:cs="Times New Roman"/>
          <w:b/>
          <w:bCs/>
          <w:sz w:val="24"/>
          <w:szCs w:val="24"/>
        </w:rPr>
        <w:t>Immune checkpoint analysis</w:t>
      </w:r>
    </w:p>
    <w:p w14:paraId="3058C65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58BDEC6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reshape2)</w:t>
      </w:r>
    </w:p>
    <w:p w14:paraId="0923A58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ggplot2)</w:t>
      </w:r>
    </w:p>
    <w:p w14:paraId="3792120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79CA2BD2" w14:textId="12AA0194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lastRenderedPageBreak/>
        <w:t>exp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5C00079B" w14:textId="1F0B55C5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  </w:t>
      </w:r>
    </w:p>
    <w:p w14:paraId="0830A9F1" w14:textId="10E6399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ene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 </w:t>
      </w:r>
    </w:p>
    <w:p w14:paraId="4DF433DA" w14:textId="7ABA427A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2247ABD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3298D5B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rt)</w:t>
      </w:r>
    </w:p>
    <w:p w14:paraId="2C4B893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,1]</w:t>
      </w:r>
    </w:p>
    <w:p w14:paraId="68DB3A7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exp=rt[,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rt)]</w:t>
      </w:r>
    </w:p>
    <w:p w14:paraId="3D5E2E3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ex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exp))</w:t>
      </w:r>
    </w:p>
    <w:p w14:paraId="611F9EB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matrix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matri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exp)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nrow(ex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dimnames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dimnames)</w:t>
      </w:r>
    </w:p>
    <w:p w14:paraId="1517B44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</w:t>
      </w:r>
    </w:p>
    <w:p w14:paraId="4129AA0C" w14:textId="3611ECD8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ene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ene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F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766D546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vecto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gene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,1]))</w:t>
      </w:r>
    </w:p>
    <w:p w14:paraId="5B4C605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t(data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])</w:t>
      </w:r>
    </w:p>
    <w:p w14:paraId="1C18D0E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log2(data+1)</w:t>
      </w:r>
    </w:p>
    <w:p w14:paraId="7BF8816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),"\\-"),"[",4)</w:t>
      </w:r>
    </w:p>
    <w:p w14:paraId="07890B1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group,""),"[",1)</w:t>
      </w:r>
    </w:p>
    <w:p w14:paraId="2F7A129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"2","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group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79282A6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data[group==0,]</w:t>
      </w:r>
    </w:p>
    <w:p w14:paraId="14EED14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)=gsub(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-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-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-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.*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,"\\1\\-\\2\\-\\3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names(data))</w:t>
      </w:r>
    </w:p>
    <w:p w14:paraId="28DFB5B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</w:t>
      </w:r>
    </w:p>
    <w:p w14:paraId="1210CBF0" w14:textId="712A8EA4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isk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header=T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)</w:t>
      </w:r>
    </w:p>
    <w:p w14:paraId="296C82B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isk))</w:t>
      </w:r>
    </w:p>
    <w:p w14:paraId="42DE853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1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,risk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])</w:t>
      </w:r>
    </w:p>
    <w:p w14:paraId="6DAA2CD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1=rt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c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"risk")]</w:t>
      </w:r>
    </w:p>
    <w:p w14:paraId="454FA9E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ig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1C35013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)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1: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c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1)-1)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){</w:t>
      </w:r>
      <w:proofErr w:type="gramEnd"/>
    </w:p>
    <w:p w14:paraId="387C8B1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])&lt;0.001){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next}</w:t>
      </w:r>
    </w:p>
    <w:p w14:paraId="1CF0278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wilcoxTes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wilcox.tes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] ~ rt1[,"risk"])</w:t>
      </w:r>
    </w:p>
    <w:p w14:paraId="442A294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wilcoxTest$p.value</w:t>
      </w:r>
      <w:proofErr w:type="spellEnd"/>
    </w:p>
    <w:p w14:paraId="207E9FE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wilcoxTest$p.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0.05){</w:t>
      </w:r>
      <w:proofErr w:type="gramEnd"/>
    </w:p>
    <w:p w14:paraId="34CA08B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ig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sig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45BDF2A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}</w:t>
      </w:r>
    </w:p>
    <w:p w14:paraId="2311FEA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}</w:t>
      </w:r>
    </w:p>
    <w:p w14:paraId="04622EC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ig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sigGe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 "risk")</w:t>
      </w:r>
    </w:p>
    <w:p w14:paraId="45AA067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1=rt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igGen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]</w:t>
      </w:r>
    </w:p>
    <w:p w14:paraId="41E7C2E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1=melt(r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,id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vars=c("risk"))</w:t>
      </w:r>
    </w:p>
    <w:p w14:paraId="732E0AA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)=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c(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","Gene","Expressio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)</w:t>
      </w:r>
    </w:p>
    <w:p w14:paraId="5A68EC6E" w14:textId="3FC0B369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oup=levels(factor(rt1$risk))</w:t>
      </w:r>
    </w:p>
    <w:p w14:paraId="0643205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1$risk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factor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rt1$risk, levels=c(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ow","high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))</w:t>
      </w:r>
    </w:p>
    <w:p w14:paraId="583C5E0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com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mb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group,2)</w:t>
      </w:r>
    </w:p>
    <w:p w14:paraId="1EF11E9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233083F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j in 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com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){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[[j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]]&lt;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-com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j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]}</w:t>
      </w:r>
    </w:p>
    <w:p w14:paraId="2810F33B" w14:textId="11E9E3F0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lastRenderedPageBreak/>
        <w:t>boxplo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ggboxplo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rt1, x="Gene", y="Expression", fill="risk",</w:t>
      </w:r>
    </w:p>
    <w:p w14:paraId="2D4FF16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"",</w:t>
      </w:r>
    </w:p>
    <w:p w14:paraId="6EEBF2F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"Gene expression",</w:t>
      </w:r>
    </w:p>
    <w:p w14:paraId="6CD61BE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legend.tit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"Risk",</w:t>
      </w:r>
    </w:p>
    <w:p w14:paraId="6CF8F26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width=0.8,</w:t>
      </w:r>
    </w:p>
    <w:p w14:paraId="2577A3D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palette = 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#0066FF", "#FF0000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 )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+</w:t>
      </w:r>
    </w:p>
    <w:p w14:paraId="79D5744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tate_x_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50)+</w:t>
      </w:r>
      <w:proofErr w:type="gramEnd"/>
    </w:p>
    <w:p w14:paraId="0CD9B2D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at_compare_mea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group=risk),</w:t>
      </w:r>
    </w:p>
    <w:p w14:paraId="16AE91B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method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wilcox.tes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</w:t>
      </w:r>
    </w:p>
    <w:p w14:paraId="4217CD8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ymnum.arg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list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cutpoint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0, 0.001, 0.01, 0.05, 1), symbols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***", "**", "*", "ns")), label="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p.signif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")</w:t>
      </w:r>
    </w:p>
    <w:p w14:paraId="7F7FA127" w14:textId="50B19843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file="checkpoint.diff.pdf", width=8, height=5)</w:t>
      </w:r>
    </w:p>
    <w:p w14:paraId="5E5644CF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print(boxplot)</w:t>
      </w:r>
    </w:p>
    <w:p w14:paraId="2E9AABE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7EC20D5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</w:p>
    <w:p w14:paraId="7587B56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</w:p>
    <w:p w14:paraId="79A0CCCC" w14:textId="441714FA" w:rsidR="00CC1457" w:rsidRDefault="00CC1457" w:rsidP="00CC145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C1457">
        <w:rPr>
          <w:rFonts w:ascii="Times New Roman" w:hAnsi="Times New Roman" w:cs="Times New Roman"/>
          <w:b/>
          <w:bCs/>
          <w:sz w:val="24"/>
          <w:szCs w:val="24"/>
        </w:rPr>
        <w:t>Drug sensitivity analysis</w:t>
      </w:r>
    </w:p>
    <w:p w14:paraId="20B6404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limma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0ACD593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gpub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02E3350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RRophetic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6176C01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library(ggplot2)</w:t>
      </w:r>
    </w:p>
    <w:p w14:paraId="4759E6FE" w14:textId="1E56AC16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12345)</w:t>
      </w:r>
    </w:p>
    <w:p w14:paraId="5EFF860C" w14:textId="0B964160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Filter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0.001           </w:t>
      </w:r>
    </w:p>
    <w:p w14:paraId="0BC66A28" w14:textId="7540A8B0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  </w:t>
      </w:r>
    </w:p>
    <w:p w14:paraId="55E3344E" w14:textId="453226D0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 "     </w:t>
      </w:r>
    </w:p>
    <w:p w14:paraId="085A81E3" w14:textId="38EF54F3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"")    </w:t>
      </w:r>
    </w:p>
    <w:p w14:paraId="1335840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llDrug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c("A.443654", "A.770041", "ABT.263", "ABT.888", "AG.014699", "AICAR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KT.inhibitor.VII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AMG.706", "AP.24534", "AS601245", "ATRA", "AUY922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xitini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AZ628", "AZD.0530", "AZD.2281", "AZD6244", "AZD6482", "AZD7762", "AZD8055", "BAY.61.3606", "Bexarotene", "BI.2536", "BIBW2992", "Bicalutamide", "BI.D1870", "BIRB.0796", "Bleomycin", "BMS.509744", "BMS.536924", "BMS.708163", "BMS.754807", "Bortezomib", "Bosutinib", "Bryostatin.1", "BX.795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amptotheci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CCT007093", "CCT018159", "CEP.701", "CGP.082996", "CGP.60474", "CHIR.99021", "CI.1040", "Cisplatin", "CMK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yclopami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Cytarabine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asatini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DMOG", "Docetaxel", "Doxorubicin", "EHT.1864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Elesclomo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Embelin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Epothilone.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Erlotinib", "Etoposide", "FH535", "FTI.277", "GDC.0449", "GDC0941", "Gefitinib", "Gemcitabine", "GNF.2", "GSK269962A", "GSK.650394", "GW.441756", "GW843682X", "Imatinib", "IPA.3", "JNJ.26854165", "JNK.9L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JNK.Inhibitor.VII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JW.7.52.1", "KIN001.135", "KU.55933", "Lapatinib", "Lenalidomide", "LFM.A13", "Metformin", "Methotrexate", "MG.132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Midostauri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Mitomycin.C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MK.2206", "MS.275", "Nilotinib", "NSC.87877", "NU.7441", "Nutlin.3a", "NVP.BEZ235", "NVP.TAE684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Obatoclax.Mesylat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OSI.906", "PAC.1", "Paclitaxel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arthenolid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", "Pazopanib", "PD.0325901", "PD.0332991", "PD.173074", </w:t>
      </w:r>
      <w:r w:rsidRPr="00CC1457">
        <w:rPr>
          <w:rFonts w:ascii="Times New Roman" w:hAnsi="Times New Roman" w:cs="Times New Roman"/>
          <w:sz w:val="24"/>
          <w:szCs w:val="24"/>
        </w:rPr>
        <w:lastRenderedPageBreak/>
        <w:t>"PF.02341066", "PF.4708671", "PF.562271", "PHA.665752", "PLX4720", "Pyrimethamine", "QS11", "Rapamycin", "RDEA119", "RO.3306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scoviti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lubrinal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SB.216763", "SB590885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hikoni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SL.0101.1", "Sorafenib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.Trityl.L.cystein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Sunitinib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Temsirolimu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Thapsigargi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Tipifarnib", "TW.37", "Vinblastine", "Vinorelbine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Vorinosta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VX.680", "VX.702", "WH.4.023", "WO2009093972", "WZ.1.84", "X17.AAG", "X681640", "XMD8.85"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Z.LLNle.CHO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"ZM.447439")</w:t>
      </w:r>
    </w:p>
    <w:p w14:paraId="37D99E7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 xml:space="preserve">rt =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exp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F)</w:t>
      </w:r>
    </w:p>
    <w:p w14:paraId="32A1BD3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r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matrix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rt)</w:t>
      </w:r>
    </w:p>
    <w:p w14:paraId="01E4830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rt)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rt[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,1]</w:t>
      </w:r>
    </w:p>
    <w:p w14:paraId="368294A8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exp=rt[,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2:n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rt)]</w:t>
      </w:r>
    </w:p>
    <w:p w14:paraId="4A8DBBF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list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ex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exp))</w:t>
      </w:r>
    </w:p>
    <w:p w14:paraId="3A70AF6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matrix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numeric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as.matrix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exp)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nrow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nrow(ex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,dimnames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dimnames)</w:t>
      </w:r>
    </w:p>
    <w:p w14:paraId="1006A10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</w:t>
      </w:r>
    </w:p>
    <w:p w14:paraId="695C0E0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data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Mea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&gt;0.5,]</w:t>
      </w:r>
    </w:p>
    <w:p w14:paraId="67DCE590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,"\\-"), "[", 4)</w:t>
      </w:r>
    </w:p>
    <w:p w14:paraId="205FA66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rspli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group,""), "[", 1)</w:t>
      </w:r>
    </w:p>
    <w:p w14:paraId="1080404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group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"2","1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group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232F6CE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data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group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==0]</w:t>
      </w:r>
    </w:p>
    <w:p w14:paraId="6D713307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t(data)</w:t>
      </w:r>
    </w:p>
    <w:p w14:paraId="2ABF895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gsu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(.*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.*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?)\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\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-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.*)", "\\1\\-\\2\\-\\3"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)</w:t>
      </w:r>
    </w:p>
    <w:p w14:paraId="11044A0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averep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data)</w:t>
      </w:r>
    </w:p>
    <w:p w14:paraId="6C99120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data=t(data)</w:t>
      </w:r>
    </w:p>
    <w:p w14:paraId="3C868CB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R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Fi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, header=T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"\t"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heck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=F,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1)</w:t>
      </w:r>
    </w:p>
    <w:p w14:paraId="10D0BA5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</w:p>
    <w:p w14:paraId="3FC6E904" w14:textId="1A22D96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CC1457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drug in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allDrug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{</w:t>
      </w:r>
      <w:proofErr w:type="gramEnd"/>
    </w:p>
    <w:p w14:paraId="4CE61DC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pRRopheticPredic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data, drug, selection=1)</w:t>
      </w:r>
    </w:p>
    <w:p w14:paraId="33109D7A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!=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Na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]</w:t>
      </w:r>
    </w:p>
    <w:p w14:paraId="16B1BADE" w14:textId="1434EC55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#senstivity[senstivity&gt;quantile(senstivity,0.99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]=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quantile(senstivity,0.99)</w:t>
      </w:r>
    </w:p>
    <w:p w14:paraId="3B5A9A9C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intersect(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R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, names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)</w:t>
      </w:r>
    </w:p>
    <w:p w14:paraId="1DEA22D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risk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riskR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 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isk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",drop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F]</w:t>
      </w:r>
    </w:p>
    <w:p w14:paraId="3A479FF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ameSampl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]</w:t>
      </w:r>
    </w:p>
    <w:p w14:paraId="073ED40D" w14:textId="6DD53F25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r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 xml:space="preserve">risk,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1059A75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rt$risk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rt$risk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 levels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"low", "high"))</w:t>
      </w:r>
    </w:p>
    <w:p w14:paraId="5A75FD1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type=levels(factor(rt[,"risk"]))</w:t>
      </w:r>
    </w:p>
    <w:p w14:paraId="7B7C1E1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comp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combn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type, 2)</w:t>
      </w:r>
    </w:p>
    <w:p w14:paraId="639A7EE4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46D56523" w14:textId="036563B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in 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1:ncol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(com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)){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[[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]]&lt;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-comp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]}</w:t>
      </w:r>
    </w:p>
    <w:p w14:paraId="263C68EC" w14:textId="4C3F0723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test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wilcox.</w:t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tes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C1457">
        <w:rPr>
          <w:rFonts w:ascii="Times New Roman" w:hAnsi="Times New Roman" w:cs="Times New Roman"/>
          <w:sz w:val="24"/>
          <w:szCs w:val="24"/>
        </w:rPr>
        <w:t>senstivity~risk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, data=rt)</w:t>
      </w:r>
    </w:p>
    <w:p w14:paraId="55CACCD4" w14:textId="0E92884F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test$p.value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pFilter</w:t>
      </w:r>
      <w:proofErr w:type="spellEnd"/>
      <w:proofErr w:type="gramStart"/>
      <w:r w:rsidRPr="00CC1457">
        <w:rPr>
          <w:rFonts w:ascii="Times New Roman" w:hAnsi="Times New Roman" w:cs="Times New Roman"/>
          <w:sz w:val="24"/>
          <w:szCs w:val="24"/>
        </w:rPr>
        <w:t>){</w:t>
      </w:r>
      <w:proofErr w:type="gramEnd"/>
    </w:p>
    <w:p w14:paraId="6020CD9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>boxplot=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ggboxplot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rt, x="risk", y=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", fill="risk",</w:t>
      </w:r>
    </w:p>
    <w:p w14:paraId="657BD4E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="Risk",</w:t>
      </w:r>
    </w:p>
    <w:p w14:paraId="5AA35A7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=paste0(drug, " 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 xml:space="preserve"> (IC50)"),</w:t>
      </w:r>
    </w:p>
    <w:p w14:paraId="47D34C92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legend.title</w:t>
      </w:r>
      <w:proofErr w:type="spellEnd"/>
      <w:proofErr w:type="gramEnd"/>
      <w:r w:rsidRPr="00CC1457">
        <w:rPr>
          <w:rFonts w:ascii="Times New Roman" w:hAnsi="Times New Roman" w:cs="Times New Roman"/>
          <w:sz w:val="24"/>
          <w:szCs w:val="24"/>
        </w:rPr>
        <w:t>="Risk",</w:t>
      </w:r>
    </w:p>
    <w:p w14:paraId="102D4AB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 palette=c("#0066FF","#FF0000")</w:t>
      </w:r>
    </w:p>
    <w:p w14:paraId="34991C5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 xml:space="preserve">     )+ </w:t>
      </w:r>
    </w:p>
    <w:p w14:paraId="70E1DE3E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stat_compare_mea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comparisons=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my_comparisons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2417F526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C1457">
        <w:rPr>
          <w:rFonts w:ascii="Times New Roman" w:hAnsi="Times New Roman" w:cs="Times New Roman"/>
          <w:sz w:val="24"/>
          <w:szCs w:val="24"/>
        </w:rPr>
        <w:t>pdf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file=paste0("</w:t>
      </w:r>
      <w:proofErr w:type="spellStart"/>
      <w:r w:rsidRPr="00CC1457">
        <w:rPr>
          <w:rFonts w:ascii="Times New Roman" w:hAnsi="Times New Roman" w:cs="Times New Roman"/>
          <w:sz w:val="24"/>
          <w:szCs w:val="24"/>
        </w:rPr>
        <w:t>durgSenstivity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.", drug, ".pdf"), width=5, height=4.5)</w:t>
      </w:r>
    </w:p>
    <w:p w14:paraId="462479C3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  <w:t>print(boxplot)</w:t>
      </w:r>
    </w:p>
    <w:p w14:paraId="00600835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</w:r>
      <w:r w:rsidRPr="00CC14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CC1457">
        <w:rPr>
          <w:rFonts w:ascii="Times New Roman" w:hAnsi="Times New Roman" w:cs="Times New Roman"/>
          <w:sz w:val="24"/>
          <w:szCs w:val="24"/>
        </w:rPr>
        <w:t>dev.off</w:t>
      </w:r>
      <w:proofErr w:type="spellEnd"/>
      <w:r w:rsidRPr="00CC1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C1457">
        <w:rPr>
          <w:rFonts w:ascii="Times New Roman" w:hAnsi="Times New Roman" w:cs="Times New Roman"/>
          <w:sz w:val="24"/>
          <w:szCs w:val="24"/>
        </w:rPr>
        <w:t>)</w:t>
      </w:r>
    </w:p>
    <w:p w14:paraId="7F278EF9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ab/>
        <w:t>}</w:t>
      </w:r>
    </w:p>
    <w:p w14:paraId="2BA4EFBB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  <w:r w:rsidRPr="00CC1457">
        <w:rPr>
          <w:rFonts w:ascii="Times New Roman" w:hAnsi="Times New Roman" w:cs="Times New Roman"/>
          <w:sz w:val="24"/>
          <w:szCs w:val="24"/>
        </w:rPr>
        <w:t>}</w:t>
      </w:r>
    </w:p>
    <w:p w14:paraId="718D91CD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</w:p>
    <w:p w14:paraId="5F1F6081" w14:textId="77777777" w:rsidR="00CC1457" w:rsidRPr="00CC1457" w:rsidRDefault="00CC1457" w:rsidP="00CC1457">
      <w:pPr>
        <w:rPr>
          <w:rFonts w:ascii="Times New Roman" w:hAnsi="Times New Roman" w:cs="Times New Roman"/>
          <w:sz w:val="24"/>
          <w:szCs w:val="24"/>
        </w:rPr>
      </w:pPr>
    </w:p>
    <w:p w14:paraId="448C835A" w14:textId="77777777" w:rsidR="00CC1457" w:rsidRPr="00CC1457" w:rsidRDefault="00CC1457" w:rsidP="00CC1457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C1457" w:rsidRPr="00CC14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3E7A5" w14:textId="77777777" w:rsidR="007338A2" w:rsidRDefault="007338A2" w:rsidP="001C34D0">
      <w:pPr>
        <w:rPr>
          <w:rFonts w:hint="eastAsia"/>
        </w:rPr>
      </w:pPr>
      <w:r>
        <w:separator/>
      </w:r>
    </w:p>
  </w:endnote>
  <w:endnote w:type="continuationSeparator" w:id="0">
    <w:p w14:paraId="10D6945B" w14:textId="77777777" w:rsidR="007338A2" w:rsidRDefault="007338A2" w:rsidP="001C34D0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FB026" w14:textId="77777777" w:rsidR="007338A2" w:rsidRDefault="007338A2" w:rsidP="001C34D0">
      <w:pPr>
        <w:rPr>
          <w:rFonts w:hint="eastAsia"/>
        </w:rPr>
      </w:pPr>
      <w:r>
        <w:separator/>
      </w:r>
    </w:p>
  </w:footnote>
  <w:footnote w:type="continuationSeparator" w:id="0">
    <w:p w14:paraId="57E7F34D" w14:textId="77777777" w:rsidR="007338A2" w:rsidRDefault="007338A2" w:rsidP="001C34D0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94881"/>
    <w:multiLevelType w:val="hybridMultilevel"/>
    <w:tmpl w:val="9A926524"/>
    <w:lvl w:ilvl="0" w:tplc="FA0C2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7493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szQ1NTM2NTAxNzRW0lEKTi0uzszPAykwqgUAkFUS3iwAAAA="/>
  </w:docVars>
  <w:rsids>
    <w:rsidRoot w:val="00452B02"/>
    <w:rsid w:val="000F67C1"/>
    <w:rsid w:val="000F67DB"/>
    <w:rsid w:val="001B1963"/>
    <w:rsid w:val="001C34D0"/>
    <w:rsid w:val="00452B02"/>
    <w:rsid w:val="00656609"/>
    <w:rsid w:val="00686C7A"/>
    <w:rsid w:val="007338A2"/>
    <w:rsid w:val="00B66AEC"/>
    <w:rsid w:val="00C07BB0"/>
    <w:rsid w:val="00C932ED"/>
    <w:rsid w:val="00CC1457"/>
    <w:rsid w:val="00E66179"/>
    <w:rsid w:val="00EB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830DC0"/>
  <w15:chartTrackingRefBased/>
  <w15:docId w15:val="{966DD2FB-C053-4205-8942-AB162C626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32ED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1C34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C34D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C34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C34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4</Pages>
  <Words>5619</Words>
  <Characters>32029</Characters>
  <Application>Microsoft Office Word</Application>
  <DocSecurity>0</DocSecurity>
  <Lines>266</Lines>
  <Paragraphs>75</Paragraphs>
  <ScaleCrop>false</ScaleCrop>
  <Company/>
  <LinksUpToDate>false</LinksUpToDate>
  <CharactersWithSpaces>37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mingyi</dc:creator>
  <cp:keywords/>
  <dc:description/>
  <cp:lastModifiedBy>mingyi yang</cp:lastModifiedBy>
  <cp:revision>4</cp:revision>
  <dcterms:created xsi:type="dcterms:W3CDTF">2022-11-01T09:45:00Z</dcterms:created>
  <dcterms:modified xsi:type="dcterms:W3CDTF">2025-03-24T12:28:00Z</dcterms:modified>
</cp:coreProperties>
</file>